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9AC046" w14:textId="77777777" w:rsidR="00ED1F91" w:rsidRDefault="00084229">
      <w:pPr>
        <w:spacing w:line="272" w:lineRule="auto"/>
        <w:ind w:right="40"/>
        <w:jc w:val="center"/>
        <w:rPr>
          <w:rFonts w:ascii="Arial" w:eastAsia="Arial" w:hAnsi="Arial"/>
          <w:b/>
          <w:sz w:val="28"/>
          <w:szCs w:val="28"/>
        </w:rPr>
      </w:pPr>
      <w:r>
        <w:rPr>
          <w:rFonts w:ascii="Arial" w:eastAsia="Arial" w:hAnsi="Arial"/>
          <w:noProof/>
          <w:color w:val="000000"/>
        </w:rPr>
        <w:drawing>
          <wp:inline distT="0" distB="0" distL="0" distR="0" wp14:anchorId="5D9B24B1" wp14:editId="23DB88BF">
            <wp:extent cx="791713" cy="1171076"/>
            <wp:effectExtent l="0" t="0" r="0" b="0"/>
            <wp:docPr id="7" name="image1.jpg" descr="LOGO NOVA DA UFRP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LOGO NOVA DA UFRP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91713" cy="117107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DCEF734" w14:textId="77777777" w:rsidR="00ED1F91" w:rsidRDefault="00084229">
      <w:pPr>
        <w:spacing w:line="272" w:lineRule="auto"/>
        <w:ind w:right="40"/>
        <w:jc w:val="center"/>
        <w:rPr>
          <w:rFonts w:ascii="Arial" w:eastAsia="Arial" w:hAnsi="Arial"/>
          <w:b/>
          <w:sz w:val="28"/>
          <w:szCs w:val="28"/>
        </w:rPr>
      </w:pPr>
      <w:r>
        <w:rPr>
          <w:rFonts w:ascii="Arial" w:eastAsia="Arial" w:hAnsi="Arial"/>
          <w:b/>
          <w:sz w:val="28"/>
          <w:szCs w:val="28"/>
        </w:rPr>
        <w:t>Universidade Federal Rural de Pernambuco</w:t>
      </w:r>
    </w:p>
    <w:p w14:paraId="695DB9D8" w14:textId="77777777" w:rsidR="00ED1F91" w:rsidRDefault="00084229">
      <w:pPr>
        <w:spacing w:line="272" w:lineRule="auto"/>
        <w:ind w:right="40"/>
        <w:jc w:val="center"/>
        <w:rPr>
          <w:rFonts w:ascii="Arial" w:eastAsia="Arial" w:hAnsi="Arial"/>
          <w:b/>
          <w:sz w:val="24"/>
          <w:szCs w:val="24"/>
        </w:rPr>
      </w:pPr>
      <w:r>
        <w:rPr>
          <w:rFonts w:ascii="Arial" w:eastAsia="Arial" w:hAnsi="Arial"/>
          <w:b/>
          <w:sz w:val="24"/>
          <w:szCs w:val="24"/>
        </w:rPr>
        <w:t>Instituto de Inovação, Pesquisa, Empreendedorismo, Internacionalização e Relações Institucionais – Instituto IPÊ</w:t>
      </w:r>
    </w:p>
    <w:p w14:paraId="4BAF812A" w14:textId="77777777" w:rsidR="00ED1F91" w:rsidRDefault="00ED1F91">
      <w:pPr>
        <w:ind w:right="60"/>
        <w:jc w:val="center"/>
        <w:rPr>
          <w:rFonts w:ascii="Arial" w:eastAsia="Arial" w:hAnsi="Arial"/>
          <w:b/>
          <w:sz w:val="28"/>
          <w:szCs w:val="28"/>
        </w:rPr>
      </w:pPr>
    </w:p>
    <w:p w14:paraId="26FAFF1A" w14:textId="14366517" w:rsidR="00ED1F91" w:rsidRDefault="00084229">
      <w:pPr>
        <w:ind w:right="60"/>
        <w:jc w:val="center"/>
        <w:rPr>
          <w:rFonts w:ascii="Arial" w:eastAsia="Arial" w:hAnsi="Arial"/>
          <w:b/>
          <w:sz w:val="28"/>
          <w:szCs w:val="28"/>
        </w:rPr>
      </w:pPr>
      <w:r>
        <w:rPr>
          <w:rFonts w:ascii="Arial" w:eastAsia="Arial" w:hAnsi="Arial"/>
          <w:b/>
          <w:sz w:val="28"/>
          <w:szCs w:val="28"/>
        </w:rPr>
        <w:t xml:space="preserve">Resultado </w:t>
      </w:r>
      <w:r w:rsidR="003A008C">
        <w:rPr>
          <w:rFonts w:ascii="Arial" w:eastAsia="Arial" w:hAnsi="Arial"/>
          <w:b/>
          <w:sz w:val="28"/>
          <w:szCs w:val="28"/>
        </w:rPr>
        <w:t xml:space="preserve">Final </w:t>
      </w:r>
      <w:r w:rsidR="00920956">
        <w:rPr>
          <w:rFonts w:ascii="Arial" w:eastAsia="Arial" w:hAnsi="Arial"/>
          <w:b/>
          <w:sz w:val="28"/>
          <w:szCs w:val="28"/>
        </w:rPr>
        <w:t>IC</w:t>
      </w:r>
      <w:r>
        <w:rPr>
          <w:rFonts w:ascii="Arial" w:eastAsia="Arial" w:hAnsi="Arial"/>
          <w:b/>
          <w:sz w:val="28"/>
          <w:szCs w:val="28"/>
        </w:rPr>
        <w:t xml:space="preserve"> 202</w:t>
      </w:r>
      <w:r w:rsidR="006D6A1F">
        <w:rPr>
          <w:rFonts w:ascii="Arial" w:eastAsia="Arial" w:hAnsi="Arial"/>
          <w:b/>
          <w:sz w:val="28"/>
          <w:szCs w:val="28"/>
        </w:rPr>
        <w:t>3</w:t>
      </w:r>
      <w:r w:rsidR="002001CE">
        <w:rPr>
          <w:rFonts w:ascii="Arial" w:eastAsia="Arial" w:hAnsi="Arial"/>
          <w:b/>
          <w:sz w:val="28"/>
          <w:szCs w:val="28"/>
        </w:rPr>
        <w:t>/</w:t>
      </w:r>
      <w:r>
        <w:rPr>
          <w:rFonts w:ascii="Arial" w:eastAsia="Arial" w:hAnsi="Arial"/>
          <w:b/>
          <w:sz w:val="28"/>
          <w:szCs w:val="28"/>
        </w:rPr>
        <w:t>202</w:t>
      </w:r>
      <w:r w:rsidR="006D6A1F">
        <w:rPr>
          <w:rFonts w:ascii="Arial" w:eastAsia="Arial" w:hAnsi="Arial"/>
          <w:b/>
          <w:sz w:val="28"/>
          <w:szCs w:val="28"/>
        </w:rPr>
        <w:t>4</w:t>
      </w:r>
      <w:r>
        <w:rPr>
          <w:rFonts w:ascii="Arial" w:eastAsia="Arial" w:hAnsi="Arial"/>
          <w:b/>
          <w:sz w:val="28"/>
          <w:szCs w:val="28"/>
        </w:rPr>
        <w:t xml:space="preserve">, Edital </w:t>
      </w:r>
      <w:r w:rsidR="00784B9B">
        <w:rPr>
          <w:rFonts w:ascii="Arial" w:eastAsia="Arial" w:hAnsi="Arial"/>
          <w:b/>
          <w:sz w:val="28"/>
          <w:szCs w:val="28"/>
        </w:rPr>
        <w:t>NUPESQ-IPÊ 0</w:t>
      </w:r>
      <w:r w:rsidR="00D20E98">
        <w:rPr>
          <w:rFonts w:ascii="Arial" w:eastAsia="Arial" w:hAnsi="Arial"/>
          <w:b/>
          <w:sz w:val="28"/>
          <w:szCs w:val="28"/>
        </w:rPr>
        <w:t>2</w:t>
      </w:r>
      <w:r>
        <w:rPr>
          <w:rFonts w:ascii="Arial" w:eastAsia="Arial" w:hAnsi="Arial"/>
          <w:b/>
          <w:sz w:val="28"/>
          <w:szCs w:val="28"/>
        </w:rPr>
        <w:t>/202</w:t>
      </w:r>
      <w:r w:rsidR="00D20E98">
        <w:rPr>
          <w:rFonts w:ascii="Arial" w:eastAsia="Arial" w:hAnsi="Arial"/>
          <w:b/>
          <w:sz w:val="28"/>
          <w:szCs w:val="28"/>
        </w:rPr>
        <w:t>3</w:t>
      </w:r>
    </w:p>
    <w:p w14:paraId="2D7EC48D" w14:textId="09A68FDD" w:rsidR="00920956" w:rsidRDefault="00920956">
      <w:pPr>
        <w:ind w:right="60"/>
        <w:jc w:val="center"/>
        <w:rPr>
          <w:rFonts w:ascii="Arial" w:eastAsia="Arial" w:hAnsi="Arial"/>
          <w:b/>
          <w:sz w:val="28"/>
          <w:szCs w:val="28"/>
        </w:rPr>
      </w:pPr>
      <w:r>
        <w:rPr>
          <w:rFonts w:ascii="Arial" w:eastAsia="Arial" w:hAnsi="Arial"/>
          <w:b/>
          <w:sz w:val="28"/>
          <w:szCs w:val="28"/>
        </w:rPr>
        <w:t>Ordem de pontuação</w:t>
      </w:r>
    </w:p>
    <w:p w14:paraId="141C1BE1" w14:textId="77777777" w:rsidR="00ED1F91" w:rsidRDefault="00ED1F91">
      <w:pPr>
        <w:ind w:right="60"/>
        <w:jc w:val="center"/>
        <w:rPr>
          <w:rFonts w:ascii="Arial" w:eastAsia="Arial" w:hAnsi="Arial"/>
          <w:b/>
          <w:sz w:val="28"/>
          <w:szCs w:val="28"/>
        </w:rPr>
      </w:pPr>
    </w:p>
    <w:p w14:paraId="156645FB" w14:textId="318C3643" w:rsidR="00ED1F91" w:rsidRDefault="00084229" w:rsidP="00B173C3">
      <w:pPr>
        <w:spacing w:line="360" w:lineRule="auto"/>
        <w:ind w:right="60" w:firstLine="561"/>
        <w:jc w:val="both"/>
        <w:rPr>
          <w:rFonts w:ascii="Arial" w:eastAsia="Arial" w:hAnsi="Arial"/>
          <w:sz w:val="24"/>
          <w:szCs w:val="24"/>
        </w:rPr>
      </w:pPr>
      <w:r>
        <w:rPr>
          <w:rFonts w:ascii="Arial" w:eastAsia="Arial" w:hAnsi="Arial"/>
          <w:sz w:val="24"/>
          <w:szCs w:val="24"/>
        </w:rPr>
        <w:t xml:space="preserve">Este documento apresenta o resultado </w:t>
      </w:r>
      <w:r w:rsidR="003A008C">
        <w:rPr>
          <w:rFonts w:ascii="Arial" w:eastAsia="Arial" w:hAnsi="Arial"/>
          <w:sz w:val="24"/>
          <w:szCs w:val="24"/>
        </w:rPr>
        <w:t>final</w:t>
      </w:r>
      <w:r>
        <w:rPr>
          <w:rFonts w:ascii="Arial" w:eastAsia="Arial" w:hAnsi="Arial"/>
          <w:sz w:val="24"/>
          <w:szCs w:val="24"/>
        </w:rPr>
        <w:t xml:space="preserve"> d</w:t>
      </w:r>
      <w:r w:rsidR="0072510C">
        <w:rPr>
          <w:rFonts w:ascii="Arial" w:eastAsia="Arial" w:hAnsi="Arial"/>
          <w:sz w:val="24"/>
          <w:szCs w:val="24"/>
        </w:rPr>
        <w:t>e homologação</w:t>
      </w:r>
      <w:r>
        <w:rPr>
          <w:rFonts w:ascii="Arial" w:eastAsia="Arial" w:hAnsi="Arial"/>
          <w:sz w:val="24"/>
          <w:szCs w:val="24"/>
        </w:rPr>
        <w:t xml:space="preserve"> das </w:t>
      </w:r>
      <w:r w:rsidR="00920956">
        <w:rPr>
          <w:rFonts w:ascii="Arial" w:eastAsia="Arial" w:hAnsi="Arial"/>
          <w:sz w:val="24"/>
          <w:szCs w:val="24"/>
        </w:rPr>
        <w:t>cotas IC</w:t>
      </w:r>
      <w:r>
        <w:rPr>
          <w:rFonts w:ascii="Arial" w:eastAsia="Arial" w:hAnsi="Arial"/>
          <w:sz w:val="24"/>
          <w:szCs w:val="24"/>
        </w:rPr>
        <w:t xml:space="preserve"> 202</w:t>
      </w:r>
      <w:r w:rsidR="00D20E98">
        <w:rPr>
          <w:rFonts w:ascii="Arial" w:eastAsia="Arial" w:hAnsi="Arial"/>
          <w:sz w:val="24"/>
          <w:szCs w:val="24"/>
        </w:rPr>
        <w:t>3</w:t>
      </w:r>
      <w:r w:rsidR="008C6970">
        <w:rPr>
          <w:rFonts w:ascii="Arial" w:eastAsia="Arial" w:hAnsi="Arial"/>
          <w:sz w:val="24"/>
          <w:szCs w:val="24"/>
        </w:rPr>
        <w:t>/</w:t>
      </w:r>
      <w:r>
        <w:rPr>
          <w:rFonts w:ascii="Arial" w:eastAsia="Arial" w:hAnsi="Arial"/>
          <w:sz w:val="24"/>
          <w:szCs w:val="24"/>
        </w:rPr>
        <w:t>202</w:t>
      </w:r>
      <w:r w:rsidR="00D20E98">
        <w:rPr>
          <w:rFonts w:ascii="Arial" w:eastAsia="Arial" w:hAnsi="Arial"/>
          <w:sz w:val="24"/>
          <w:szCs w:val="24"/>
        </w:rPr>
        <w:t>4</w:t>
      </w:r>
      <w:r>
        <w:rPr>
          <w:rFonts w:ascii="Arial" w:eastAsia="Arial" w:hAnsi="Arial"/>
          <w:sz w:val="24"/>
          <w:szCs w:val="24"/>
        </w:rPr>
        <w:t xml:space="preserve">, </w:t>
      </w:r>
      <w:r w:rsidR="00920956">
        <w:rPr>
          <w:rFonts w:ascii="Arial" w:eastAsia="Arial" w:hAnsi="Arial"/>
          <w:sz w:val="24"/>
          <w:szCs w:val="24"/>
        </w:rPr>
        <w:t xml:space="preserve">por ordem de pontuação, do </w:t>
      </w:r>
      <w:r>
        <w:rPr>
          <w:rFonts w:ascii="Arial" w:eastAsia="Arial" w:hAnsi="Arial"/>
          <w:sz w:val="24"/>
          <w:szCs w:val="24"/>
        </w:rPr>
        <w:t xml:space="preserve">Edital </w:t>
      </w:r>
      <w:r w:rsidR="00784B9B">
        <w:rPr>
          <w:rFonts w:ascii="Arial" w:eastAsia="Arial" w:hAnsi="Arial"/>
          <w:sz w:val="24"/>
          <w:szCs w:val="24"/>
        </w:rPr>
        <w:t>NUPESQ-IPÊ 0</w:t>
      </w:r>
      <w:r w:rsidR="00D20E98">
        <w:rPr>
          <w:rFonts w:ascii="Arial" w:eastAsia="Arial" w:hAnsi="Arial"/>
          <w:sz w:val="24"/>
          <w:szCs w:val="24"/>
        </w:rPr>
        <w:t>2</w:t>
      </w:r>
      <w:r>
        <w:rPr>
          <w:rFonts w:ascii="Arial" w:eastAsia="Arial" w:hAnsi="Arial"/>
          <w:sz w:val="24"/>
          <w:szCs w:val="24"/>
        </w:rPr>
        <w:t>/202</w:t>
      </w:r>
      <w:r w:rsidR="00D20E98">
        <w:rPr>
          <w:rFonts w:ascii="Arial" w:eastAsia="Arial" w:hAnsi="Arial"/>
          <w:sz w:val="24"/>
          <w:szCs w:val="24"/>
        </w:rPr>
        <w:t>3</w:t>
      </w:r>
      <w:r w:rsidR="00784B9B">
        <w:rPr>
          <w:rFonts w:ascii="Arial" w:eastAsia="Arial" w:hAnsi="Arial"/>
          <w:sz w:val="24"/>
          <w:szCs w:val="24"/>
        </w:rPr>
        <w:t>,</w:t>
      </w:r>
      <w:r>
        <w:rPr>
          <w:rFonts w:ascii="Arial" w:eastAsia="Arial" w:hAnsi="Arial"/>
          <w:sz w:val="24"/>
          <w:szCs w:val="24"/>
        </w:rPr>
        <w:t xml:space="preserve"> referente a Universidade Federal do Rural de Pernambuco (UFRPE). </w:t>
      </w:r>
    </w:p>
    <w:p w14:paraId="3F4ACDE4" w14:textId="4DE11DAE" w:rsidR="00ED1F91" w:rsidRPr="000C5186" w:rsidRDefault="00C149D8" w:rsidP="00B173C3">
      <w:pPr>
        <w:spacing w:line="360" w:lineRule="auto"/>
        <w:ind w:right="60" w:firstLine="561"/>
        <w:jc w:val="both"/>
        <w:rPr>
          <w:rFonts w:ascii="Arial" w:eastAsia="Arial" w:hAnsi="Arial"/>
          <w:color w:val="000000" w:themeColor="text1"/>
          <w:sz w:val="24"/>
          <w:szCs w:val="24"/>
        </w:rPr>
      </w:pPr>
      <w:r w:rsidRPr="000C5186">
        <w:rPr>
          <w:rFonts w:ascii="Arial" w:eastAsia="Arial" w:hAnsi="Arial"/>
          <w:color w:val="000000" w:themeColor="text1"/>
          <w:sz w:val="24"/>
          <w:szCs w:val="24"/>
        </w:rPr>
        <w:t>A documentação</w:t>
      </w:r>
      <w:r w:rsidR="003A008C">
        <w:rPr>
          <w:rFonts w:ascii="Arial" w:eastAsia="Arial" w:hAnsi="Arial"/>
          <w:color w:val="000000" w:themeColor="text1"/>
          <w:sz w:val="24"/>
          <w:szCs w:val="24"/>
        </w:rPr>
        <w:t xml:space="preserve"> </w:t>
      </w:r>
      <w:r w:rsidRPr="000C5186">
        <w:rPr>
          <w:rFonts w:ascii="Arial" w:eastAsia="Arial" w:hAnsi="Arial"/>
          <w:color w:val="000000" w:themeColor="text1"/>
          <w:sz w:val="24"/>
          <w:szCs w:val="24"/>
        </w:rPr>
        <w:t>complementar referente</w:t>
      </w:r>
      <w:r w:rsidR="0072510C">
        <w:rPr>
          <w:rFonts w:ascii="Arial" w:eastAsia="Arial" w:hAnsi="Arial"/>
          <w:color w:val="000000" w:themeColor="text1"/>
          <w:sz w:val="24"/>
          <w:szCs w:val="24"/>
        </w:rPr>
        <w:t xml:space="preserve"> </w:t>
      </w:r>
      <w:proofErr w:type="gramStart"/>
      <w:r w:rsidRPr="000C5186">
        <w:rPr>
          <w:rFonts w:ascii="Arial" w:eastAsia="Arial" w:hAnsi="Arial"/>
          <w:color w:val="000000" w:themeColor="text1"/>
          <w:sz w:val="24"/>
          <w:szCs w:val="24"/>
        </w:rPr>
        <w:t>aos(</w:t>
      </w:r>
      <w:proofErr w:type="gramEnd"/>
      <w:r w:rsidRPr="000C5186">
        <w:rPr>
          <w:rFonts w:ascii="Arial" w:eastAsia="Arial" w:hAnsi="Arial"/>
          <w:color w:val="000000" w:themeColor="text1"/>
          <w:sz w:val="24"/>
          <w:szCs w:val="24"/>
        </w:rPr>
        <w:t>às)  professores(as)  e/ou pesquisadores(as) da UFRPE deverá ser enviada</w:t>
      </w:r>
      <w:r w:rsidR="00270248">
        <w:rPr>
          <w:rFonts w:ascii="Arial" w:eastAsia="Arial" w:hAnsi="Arial"/>
          <w:color w:val="000000" w:themeColor="text1"/>
          <w:sz w:val="24"/>
          <w:szCs w:val="24"/>
        </w:rPr>
        <w:t xml:space="preserve">, </w:t>
      </w:r>
      <w:r w:rsidR="00F264FE">
        <w:rPr>
          <w:rFonts w:ascii="Arial" w:eastAsia="Arial" w:hAnsi="Arial"/>
          <w:color w:val="000000" w:themeColor="text1"/>
          <w:sz w:val="24"/>
          <w:szCs w:val="24"/>
        </w:rPr>
        <w:t xml:space="preserve">exclusivamente </w:t>
      </w:r>
      <w:r w:rsidR="00270248">
        <w:rPr>
          <w:rFonts w:ascii="Arial" w:eastAsia="Arial" w:hAnsi="Arial"/>
          <w:color w:val="000000" w:themeColor="text1"/>
          <w:sz w:val="24"/>
          <w:szCs w:val="24"/>
        </w:rPr>
        <w:t>pelo(a) orientador(a),</w:t>
      </w:r>
      <w:r w:rsidRPr="000C5186">
        <w:rPr>
          <w:rFonts w:ascii="Arial" w:eastAsia="Arial" w:hAnsi="Arial"/>
          <w:color w:val="000000" w:themeColor="text1"/>
          <w:sz w:val="24"/>
          <w:szCs w:val="24"/>
        </w:rPr>
        <w:t xml:space="preserve"> à Coordenadoria  de  Gestão  de  Programas  de Pesquisa e da Produção Científica e Tecnológica</w:t>
      </w:r>
      <w:r w:rsidR="00F90A5B">
        <w:rPr>
          <w:rFonts w:ascii="Arial" w:eastAsia="Arial" w:hAnsi="Arial"/>
          <w:color w:val="000000" w:themeColor="text1"/>
          <w:sz w:val="24"/>
          <w:szCs w:val="24"/>
        </w:rPr>
        <w:t xml:space="preserve"> </w:t>
      </w:r>
      <w:r w:rsidR="00F90A5B" w:rsidRPr="00D20E98">
        <w:rPr>
          <w:rFonts w:ascii="Arial" w:eastAsia="Arial" w:hAnsi="Arial"/>
          <w:b/>
          <w:color w:val="FF0000"/>
          <w:sz w:val="24"/>
          <w:szCs w:val="24"/>
        </w:rPr>
        <w:t>exclusivamente</w:t>
      </w:r>
      <w:r w:rsidRPr="000C5186">
        <w:rPr>
          <w:rFonts w:ascii="Arial" w:eastAsia="Arial" w:hAnsi="Arial"/>
          <w:b/>
          <w:color w:val="000000" w:themeColor="text1"/>
          <w:sz w:val="24"/>
          <w:szCs w:val="24"/>
        </w:rPr>
        <w:t xml:space="preserve"> através do </w:t>
      </w:r>
      <w:proofErr w:type="spellStart"/>
      <w:r w:rsidRPr="000C5186">
        <w:rPr>
          <w:rFonts w:ascii="Arial" w:eastAsia="Arial" w:hAnsi="Arial"/>
          <w:b/>
          <w:color w:val="000000" w:themeColor="text1"/>
          <w:sz w:val="24"/>
          <w:szCs w:val="24"/>
        </w:rPr>
        <w:t>email</w:t>
      </w:r>
      <w:proofErr w:type="spellEnd"/>
      <w:r w:rsidRPr="000C5186">
        <w:rPr>
          <w:rFonts w:ascii="Arial" w:eastAsia="Arial" w:hAnsi="Arial"/>
          <w:b/>
          <w:color w:val="000000" w:themeColor="text1"/>
          <w:sz w:val="24"/>
          <w:szCs w:val="24"/>
        </w:rPr>
        <w:t xml:space="preserve"> </w:t>
      </w:r>
      <w:hyperlink r:id="rId8">
        <w:r w:rsidRPr="000C5186">
          <w:rPr>
            <w:rFonts w:ascii="Arial" w:eastAsia="Arial" w:hAnsi="Arial"/>
            <w:b/>
            <w:color w:val="000000" w:themeColor="text1"/>
            <w:sz w:val="24"/>
            <w:szCs w:val="24"/>
            <w:u w:val="single"/>
          </w:rPr>
          <w:t>pibic@ufrpe.br</w:t>
        </w:r>
      </w:hyperlink>
      <w:r w:rsidRPr="000C5186">
        <w:rPr>
          <w:rFonts w:ascii="Arial" w:eastAsia="Arial" w:hAnsi="Arial"/>
          <w:b/>
          <w:color w:val="000000" w:themeColor="text1"/>
          <w:sz w:val="24"/>
          <w:szCs w:val="24"/>
          <w:u w:val="single"/>
        </w:rPr>
        <w:t>.</w:t>
      </w:r>
      <w:r w:rsidRPr="000C5186">
        <w:rPr>
          <w:rFonts w:ascii="Arial" w:eastAsia="Arial" w:hAnsi="Arial"/>
          <w:color w:val="000000" w:themeColor="text1"/>
          <w:sz w:val="24"/>
          <w:szCs w:val="24"/>
        </w:rPr>
        <w:t xml:space="preserve"> O prazo de envio desta documentação</w:t>
      </w:r>
      <w:r w:rsidR="000C5186" w:rsidRPr="000C5186">
        <w:rPr>
          <w:rFonts w:ascii="Arial" w:eastAsia="Arial" w:hAnsi="Arial"/>
          <w:color w:val="000000" w:themeColor="text1"/>
          <w:sz w:val="24"/>
          <w:szCs w:val="24"/>
        </w:rPr>
        <w:t>, definido no edital do certame,</w:t>
      </w:r>
      <w:r w:rsidRPr="000C5186">
        <w:rPr>
          <w:rFonts w:ascii="Arial" w:eastAsia="Arial" w:hAnsi="Arial"/>
          <w:color w:val="000000" w:themeColor="text1"/>
          <w:sz w:val="24"/>
          <w:szCs w:val="24"/>
        </w:rPr>
        <w:t xml:space="preserve"> </w:t>
      </w:r>
      <w:r w:rsidR="000C5186" w:rsidRPr="000C5186">
        <w:rPr>
          <w:rFonts w:ascii="Arial" w:eastAsia="Arial" w:hAnsi="Arial"/>
          <w:color w:val="000000" w:themeColor="text1"/>
          <w:sz w:val="24"/>
          <w:szCs w:val="24"/>
        </w:rPr>
        <w:t>é</w:t>
      </w:r>
      <w:r w:rsidR="008F5D7F">
        <w:rPr>
          <w:rFonts w:ascii="Arial" w:eastAsia="Arial" w:hAnsi="Arial"/>
          <w:color w:val="000000" w:themeColor="text1"/>
          <w:sz w:val="24"/>
          <w:szCs w:val="24"/>
        </w:rPr>
        <w:t xml:space="preserve"> até</w:t>
      </w:r>
      <w:r w:rsidRPr="000C5186">
        <w:rPr>
          <w:rFonts w:ascii="Arial" w:eastAsia="Arial" w:hAnsi="Arial"/>
          <w:b/>
          <w:color w:val="000000" w:themeColor="text1"/>
          <w:sz w:val="24"/>
          <w:szCs w:val="24"/>
        </w:rPr>
        <w:t xml:space="preserve"> </w:t>
      </w:r>
      <w:r w:rsidR="003A008C">
        <w:rPr>
          <w:rFonts w:ascii="Arial" w:eastAsia="Arial" w:hAnsi="Arial"/>
          <w:b/>
          <w:color w:val="000000" w:themeColor="text1"/>
          <w:sz w:val="24"/>
          <w:szCs w:val="24"/>
        </w:rPr>
        <w:t>05</w:t>
      </w:r>
      <w:r w:rsidRPr="000C5186">
        <w:rPr>
          <w:rFonts w:ascii="Arial" w:eastAsia="Arial" w:hAnsi="Arial"/>
          <w:b/>
          <w:color w:val="000000" w:themeColor="text1"/>
          <w:sz w:val="24"/>
          <w:szCs w:val="24"/>
        </w:rPr>
        <w:t xml:space="preserve"> de </w:t>
      </w:r>
      <w:r w:rsidR="00F90A5B">
        <w:rPr>
          <w:rFonts w:ascii="Arial" w:eastAsia="Arial" w:hAnsi="Arial"/>
          <w:b/>
          <w:color w:val="000000" w:themeColor="text1"/>
          <w:sz w:val="24"/>
          <w:szCs w:val="24"/>
        </w:rPr>
        <w:t>setembro</w:t>
      </w:r>
      <w:r w:rsidRPr="000C5186">
        <w:rPr>
          <w:rFonts w:ascii="Arial" w:eastAsia="Arial" w:hAnsi="Arial"/>
          <w:b/>
          <w:color w:val="000000" w:themeColor="text1"/>
          <w:sz w:val="24"/>
          <w:szCs w:val="24"/>
        </w:rPr>
        <w:t xml:space="preserve"> de 202</w:t>
      </w:r>
      <w:r w:rsidR="00D20E98">
        <w:rPr>
          <w:rFonts w:ascii="Arial" w:eastAsia="Arial" w:hAnsi="Arial"/>
          <w:b/>
          <w:color w:val="000000" w:themeColor="text1"/>
          <w:sz w:val="24"/>
          <w:szCs w:val="24"/>
        </w:rPr>
        <w:t>3</w:t>
      </w:r>
      <w:r w:rsidRPr="000C5186">
        <w:rPr>
          <w:rFonts w:ascii="Arial" w:eastAsia="Arial" w:hAnsi="Arial"/>
          <w:b/>
          <w:color w:val="000000" w:themeColor="text1"/>
          <w:sz w:val="24"/>
          <w:szCs w:val="24"/>
        </w:rPr>
        <w:t xml:space="preserve"> (não será aceito envio de documentação após esta data).</w:t>
      </w:r>
      <w:r w:rsidR="000C5186" w:rsidRPr="000C5186">
        <w:rPr>
          <w:rFonts w:ascii="Arial" w:eastAsia="Arial" w:hAnsi="Arial"/>
          <w:b/>
          <w:color w:val="000000" w:themeColor="text1"/>
          <w:sz w:val="24"/>
          <w:szCs w:val="24"/>
        </w:rPr>
        <w:t xml:space="preserve"> </w:t>
      </w:r>
      <w:r w:rsidR="00084229" w:rsidRPr="000C5186">
        <w:rPr>
          <w:rFonts w:ascii="Arial" w:eastAsia="Arial" w:hAnsi="Arial"/>
          <w:color w:val="000000" w:themeColor="text1"/>
          <w:sz w:val="24"/>
          <w:szCs w:val="24"/>
        </w:rPr>
        <w:t xml:space="preserve">A documentação complementar a ser entregue está descrita </w:t>
      </w:r>
      <w:r w:rsidR="00784B9B" w:rsidRPr="000C5186">
        <w:rPr>
          <w:rFonts w:ascii="Arial" w:eastAsia="Arial" w:hAnsi="Arial"/>
          <w:color w:val="000000" w:themeColor="text1"/>
          <w:sz w:val="24"/>
          <w:szCs w:val="24"/>
        </w:rPr>
        <w:t>na Seção 9</w:t>
      </w:r>
      <w:r w:rsidR="00084229" w:rsidRPr="000C5186">
        <w:rPr>
          <w:rFonts w:ascii="Arial" w:eastAsia="Arial" w:hAnsi="Arial"/>
          <w:color w:val="000000" w:themeColor="text1"/>
          <w:sz w:val="24"/>
          <w:szCs w:val="24"/>
        </w:rPr>
        <w:t xml:space="preserve"> do Edital </w:t>
      </w:r>
      <w:r w:rsidR="00784B9B" w:rsidRPr="000C5186">
        <w:rPr>
          <w:rFonts w:ascii="Arial" w:eastAsia="Arial" w:hAnsi="Arial"/>
          <w:color w:val="000000" w:themeColor="text1"/>
          <w:sz w:val="24"/>
          <w:szCs w:val="24"/>
        </w:rPr>
        <w:t>NUPESQ-IPÊ</w:t>
      </w:r>
      <w:r w:rsidR="00084229" w:rsidRPr="000C5186">
        <w:rPr>
          <w:rFonts w:ascii="Arial" w:eastAsia="Arial" w:hAnsi="Arial"/>
          <w:color w:val="000000" w:themeColor="text1"/>
          <w:sz w:val="24"/>
          <w:szCs w:val="24"/>
        </w:rPr>
        <w:t xml:space="preserve"> 0</w:t>
      </w:r>
      <w:r w:rsidR="00D20E98">
        <w:rPr>
          <w:rFonts w:ascii="Arial" w:eastAsia="Arial" w:hAnsi="Arial"/>
          <w:color w:val="000000" w:themeColor="text1"/>
          <w:sz w:val="24"/>
          <w:szCs w:val="24"/>
        </w:rPr>
        <w:t>2</w:t>
      </w:r>
      <w:r w:rsidR="00084229" w:rsidRPr="000C5186">
        <w:rPr>
          <w:rFonts w:ascii="Arial" w:eastAsia="Arial" w:hAnsi="Arial"/>
          <w:color w:val="000000" w:themeColor="text1"/>
          <w:sz w:val="24"/>
          <w:szCs w:val="24"/>
        </w:rPr>
        <w:t>/202</w:t>
      </w:r>
      <w:r w:rsidR="00D20E98">
        <w:rPr>
          <w:rFonts w:ascii="Arial" w:eastAsia="Arial" w:hAnsi="Arial"/>
          <w:color w:val="000000" w:themeColor="text1"/>
          <w:sz w:val="24"/>
          <w:szCs w:val="24"/>
        </w:rPr>
        <w:t>3</w:t>
      </w:r>
      <w:r w:rsidR="00084229" w:rsidRPr="000C5186">
        <w:rPr>
          <w:rFonts w:ascii="Arial" w:eastAsia="Arial" w:hAnsi="Arial"/>
          <w:color w:val="000000" w:themeColor="text1"/>
          <w:sz w:val="24"/>
          <w:szCs w:val="24"/>
        </w:rPr>
        <w:t xml:space="preserve">. </w:t>
      </w:r>
    </w:p>
    <w:p w14:paraId="33C98682" w14:textId="77777777" w:rsidR="00ED1F91" w:rsidRDefault="00084229" w:rsidP="00B173C3">
      <w:pPr>
        <w:spacing w:line="360" w:lineRule="auto"/>
        <w:ind w:right="60" w:firstLine="561"/>
        <w:jc w:val="both"/>
        <w:rPr>
          <w:rFonts w:ascii="Arial" w:eastAsia="Arial" w:hAnsi="Arial"/>
          <w:sz w:val="24"/>
          <w:szCs w:val="24"/>
        </w:rPr>
      </w:pPr>
      <w:r>
        <w:rPr>
          <w:rFonts w:ascii="Arial" w:eastAsia="Arial" w:hAnsi="Arial"/>
          <w:sz w:val="24"/>
          <w:szCs w:val="24"/>
        </w:rPr>
        <w:t xml:space="preserve">Comunicamos que, seguindo exigência do CNPq, no termo de compromisso do bolsista deverá ser informada, necessariamente, </w:t>
      </w:r>
      <w:r>
        <w:rPr>
          <w:rFonts w:ascii="Arial" w:eastAsia="Arial" w:hAnsi="Arial"/>
          <w:b/>
          <w:i/>
          <w:sz w:val="24"/>
          <w:szCs w:val="24"/>
        </w:rPr>
        <w:t>conta corrente e agência do Banco do Brasil</w:t>
      </w:r>
      <w:r>
        <w:rPr>
          <w:rFonts w:ascii="Arial" w:eastAsia="Arial" w:hAnsi="Arial"/>
          <w:sz w:val="24"/>
          <w:szCs w:val="24"/>
        </w:rPr>
        <w:t>, excluindo-se a modalidade Conta Fácil (aberta por meio do aplicativo BB).</w:t>
      </w:r>
    </w:p>
    <w:p w14:paraId="652C9085" w14:textId="40123388" w:rsidR="00920956" w:rsidRDefault="00920956" w:rsidP="00B173C3">
      <w:pPr>
        <w:spacing w:line="360" w:lineRule="auto"/>
        <w:ind w:right="60" w:firstLine="561"/>
        <w:jc w:val="both"/>
        <w:rPr>
          <w:rFonts w:ascii="Arial" w:eastAsia="Arial" w:hAnsi="Arial"/>
          <w:sz w:val="24"/>
          <w:szCs w:val="24"/>
        </w:rPr>
      </w:pPr>
      <w:r>
        <w:rPr>
          <w:rFonts w:ascii="Arial" w:eastAsia="Arial" w:hAnsi="Arial"/>
          <w:sz w:val="24"/>
          <w:szCs w:val="24"/>
        </w:rPr>
        <w:t xml:space="preserve">O </w:t>
      </w:r>
      <w:bookmarkStart w:id="0" w:name="_GoBack"/>
      <w:bookmarkEnd w:id="0"/>
      <w:r>
        <w:rPr>
          <w:rFonts w:ascii="Arial" w:eastAsia="Arial" w:hAnsi="Arial"/>
          <w:sz w:val="24"/>
          <w:szCs w:val="24"/>
        </w:rPr>
        <w:t xml:space="preserve">ponto de corte para o resultado </w:t>
      </w:r>
      <w:r w:rsidR="003A008C">
        <w:rPr>
          <w:rFonts w:ascii="Arial" w:eastAsia="Arial" w:hAnsi="Arial"/>
          <w:sz w:val="24"/>
          <w:szCs w:val="24"/>
        </w:rPr>
        <w:t>final</w:t>
      </w:r>
      <w:r>
        <w:rPr>
          <w:rFonts w:ascii="Arial" w:eastAsia="Arial" w:hAnsi="Arial"/>
          <w:sz w:val="24"/>
          <w:szCs w:val="24"/>
        </w:rPr>
        <w:t xml:space="preserve"> foi de </w:t>
      </w:r>
      <w:r w:rsidR="0072510C">
        <w:rPr>
          <w:rFonts w:ascii="Arial" w:eastAsia="Arial" w:hAnsi="Arial"/>
          <w:sz w:val="24"/>
          <w:szCs w:val="24"/>
        </w:rPr>
        <w:t>213 pontos.</w:t>
      </w:r>
    </w:p>
    <w:p w14:paraId="1F060E02" w14:textId="77777777" w:rsidR="00920956" w:rsidRDefault="00920956" w:rsidP="00B173C3">
      <w:pPr>
        <w:spacing w:line="360" w:lineRule="auto"/>
        <w:ind w:right="60" w:firstLine="561"/>
        <w:jc w:val="both"/>
        <w:rPr>
          <w:rFonts w:ascii="Arial" w:eastAsia="Arial" w:hAnsi="Arial"/>
          <w:sz w:val="24"/>
          <w:szCs w:val="24"/>
        </w:rPr>
      </w:pPr>
    </w:p>
    <w:p w14:paraId="3A02D02C" w14:textId="04846FB5" w:rsidR="00ED1F91" w:rsidRDefault="00084229" w:rsidP="00B173C3">
      <w:pPr>
        <w:spacing w:line="273" w:lineRule="auto"/>
        <w:ind w:right="60"/>
        <w:jc w:val="center"/>
        <w:rPr>
          <w:rFonts w:ascii="Arial" w:eastAsia="Arial" w:hAnsi="Arial"/>
          <w:b/>
          <w:sz w:val="28"/>
          <w:szCs w:val="28"/>
        </w:rPr>
      </w:pPr>
      <w:r>
        <w:rPr>
          <w:rFonts w:ascii="Arial" w:eastAsia="Arial" w:hAnsi="Arial"/>
          <w:b/>
          <w:sz w:val="28"/>
          <w:szCs w:val="28"/>
        </w:rPr>
        <w:t xml:space="preserve">Distribuição de </w:t>
      </w:r>
      <w:r w:rsidR="00823E6C">
        <w:rPr>
          <w:rFonts w:ascii="Arial" w:eastAsia="Arial" w:hAnsi="Arial"/>
          <w:b/>
          <w:sz w:val="28"/>
          <w:szCs w:val="28"/>
        </w:rPr>
        <w:t>cotas</w:t>
      </w:r>
      <w:r>
        <w:rPr>
          <w:rFonts w:ascii="Arial" w:eastAsia="Arial" w:hAnsi="Arial"/>
          <w:b/>
          <w:sz w:val="28"/>
          <w:szCs w:val="28"/>
        </w:rPr>
        <w:t xml:space="preserve"> PIBIC</w:t>
      </w:r>
    </w:p>
    <w:p w14:paraId="6AFE4DEF" w14:textId="61EC4794" w:rsidR="00920956" w:rsidRDefault="00920956" w:rsidP="0072510C">
      <w:pPr>
        <w:spacing w:line="273" w:lineRule="auto"/>
        <w:ind w:right="60"/>
        <w:jc w:val="center"/>
        <w:rPr>
          <w:rFonts w:ascii="Arial" w:eastAsia="Arial" w:hAnsi="Arial"/>
          <w:b/>
          <w:sz w:val="28"/>
          <w:szCs w:val="28"/>
        </w:rPr>
      </w:pPr>
      <w:r>
        <w:rPr>
          <w:rFonts w:ascii="Arial" w:eastAsia="Arial" w:hAnsi="Arial"/>
          <w:b/>
          <w:sz w:val="28"/>
          <w:szCs w:val="28"/>
        </w:rPr>
        <w:t>Ordem de pontuação</w:t>
      </w:r>
    </w:p>
    <w:p w14:paraId="4082D53A" w14:textId="77777777" w:rsidR="0072510C" w:rsidRDefault="0072510C" w:rsidP="0072510C">
      <w:pPr>
        <w:spacing w:line="273" w:lineRule="auto"/>
        <w:ind w:right="60"/>
        <w:jc w:val="center"/>
        <w:rPr>
          <w:rFonts w:ascii="Arial" w:eastAsia="Arial" w:hAnsi="Arial"/>
          <w:b/>
          <w:sz w:val="28"/>
          <w:szCs w:val="28"/>
        </w:rPr>
      </w:pPr>
    </w:p>
    <w:tbl>
      <w:tblPr>
        <w:tblW w:w="10431" w:type="dxa"/>
        <w:tblInd w:w="-7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2"/>
        <w:gridCol w:w="3969"/>
        <w:gridCol w:w="1500"/>
      </w:tblGrid>
      <w:tr w:rsidR="0072510C" w:rsidRPr="0072510C" w14:paraId="16B37A27" w14:textId="77777777" w:rsidTr="0072510C">
        <w:trPr>
          <w:trHeight w:val="300"/>
        </w:trPr>
        <w:tc>
          <w:tcPr>
            <w:tcW w:w="49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3A3A3"/>
            <w:noWrap/>
            <w:vAlign w:val="center"/>
            <w:hideMark/>
          </w:tcPr>
          <w:p w14:paraId="544FF0B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>Orientador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3A3A3"/>
            <w:noWrap/>
            <w:vAlign w:val="center"/>
            <w:hideMark/>
          </w:tcPr>
          <w:p w14:paraId="19D2013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>Estudante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3A3A3"/>
            <w:noWrap/>
            <w:vAlign w:val="center"/>
            <w:hideMark/>
          </w:tcPr>
          <w:p w14:paraId="2885239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>Programa</w:t>
            </w:r>
          </w:p>
        </w:tc>
      </w:tr>
      <w:tr w:rsidR="0072510C" w:rsidRPr="0072510C" w14:paraId="0A6C04D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E61EE4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LUCIA FIGUEIREDO POR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DFEF7E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na Yasmim Barros Mend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979382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2753BD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2695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LUCIA FIGUEIREDO POR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F57F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ouise Carol de Mel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F5FA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4C16CFA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6A85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LUCIA FIGUEIREDO POR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3D7C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uciene Ramos Ribeir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A01E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440F2E3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84AD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LUCIA FIGUEIREDO POR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C4E3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a Beatriz Melo Gom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220B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B461CA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C739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  THIERES GEORGE FREIRE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BDEA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ndreyn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Loren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A2C6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79B96A0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5CCC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IERES GEORGE FREIRE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C8DF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Valéria Torres Barr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ED04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51855F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925121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IERES GEORGE FREIRE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E32DE5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FRANCIÊ GOMES DE CARVAL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08839A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258888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6DB9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IERES GEORGE FREIRE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2322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Vinícius Gonzag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Neres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B195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ED4363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AA66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MILDO MORANT DE HOLAN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E343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OBERTO CÉSAR DE LIMA FER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57B9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5CD886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7E319F5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MILDO MORANT DE HOLAN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50BA67E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EDUARDA ALVES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1A31712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-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f</w:t>
            </w:r>
            <w:proofErr w:type="spellEnd"/>
          </w:p>
        </w:tc>
      </w:tr>
      <w:tr w:rsidR="0072510C" w:rsidRPr="0072510C" w14:paraId="2A3F56B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8F7B97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MILDO MORANT DE HOLAN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2927AB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Eyshila Paloma Costa de Bri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87ACE0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360C31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AEF59D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OSWALDO HIDEO ANDO JU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B575EE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aniel Vitor da Silva Di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1DFD7A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9D98BF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0228FD4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OSWALDO HIDEO ANDO JU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7989884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THAYNARA VITORIA DA SILVA DI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2C3DCC7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-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f</w:t>
            </w:r>
            <w:proofErr w:type="spellEnd"/>
          </w:p>
        </w:tc>
      </w:tr>
      <w:tr w:rsidR="0072510C" w:rsidRPr="0072510C" w14:paraId="6A12F9B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9DBF01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RANCISCO FERNANDO RAMOS DE CARVALH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597001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DRIEVELIN ACIOLI MO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CEA783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913B8E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21D7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RANCISCO FERNANDO RAMOS DE CARVALH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07AF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ITÓRIA CAROLINA RAMO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9A2B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E4706A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9EE0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RANCISCO FERNANDO RAMOS DE CARVALH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C860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EBORAH HELOISE SANTO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DFF4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FC333E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6456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MÓN RAUDEL PEÑA GARCI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13E0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yce Maria Batista Barbosa de Arrud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4B86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CB57E7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B727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MÓN RAUDEL PEÑA GARCI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2627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theus Torres Barreto Coutinho Benevid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8746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A664C7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9C14AD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MÓN RAUDEL PEÑA GARCI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75FCE3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ICARDO BARBOSA DE LUCENA JÚNIO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177578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17B1D6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190F47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ÁLVARO AGUIAR COELHO TEIX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0FFFEC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ário Almir Barbosa de 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7DF02C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E63270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3FBB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ÁLVARO AGUIAR COELHO TEIX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B982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enata Gomes da Fonsec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81A3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99F554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CDCBFA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ÉRCIA VIRGINIA FERREIRA DO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BB09B5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hamyres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riscyll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Silva de Oliveira Felix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145461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FA1E55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8162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ALÉRIA WANDERLEY TEIX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5E1C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Israel Lucas de Melo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4724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0842F6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0E80DA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ALÉRIA WANDERLEY TEIX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15F96D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a Beatriz Beltrão Aguia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B2B205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7B690C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A1A4F3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É WILTON PINHEIRO JU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E5CD20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Clara Breda Di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9F3595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9C755D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C208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ÁRCIO VIEIRA DA CUNH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8511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Líg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Burit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B401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9CCC77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F346FD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ÁRCIO VIEIRA DA CUNH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9B2A1E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afael Gomes da Paz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4FA1A3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E18B1D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00DC48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ELO DE ANDRADE FERR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B3938C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ayse Gom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D43D39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69F651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46ADC6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AQUIM EVENCIO NE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296DCD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OBERTT SMITH SILVA DOS ANJ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0A4355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F60F53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7BF6AB7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AQUIM EVENCIO NE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411D4C0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EDUARDA LIMA DE 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1BFA60D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-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f</w:t>
            </w:r>
            <w:proofErr w:type="spellEnd"/>
          </w:p>
        </w:tc>
      </w:tr>
      <w:tr w:rsidR="0072510C" w:rsidRPr="0072510C" w14:paraId="77F6D56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BF6C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LFREDO OLIVERA GALVEZ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7FCC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edro Rodrigues de Sen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8295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BABC67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365D8B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LFREDO OLIVERA GALVEZ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537A78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Brun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driel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Bernardin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32348C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8DD0F4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7EAC59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LAUDIO AUGUSTO GOMES DA CAMA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4A9ED7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aiane Maria Barbosa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607EB5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BDE7E9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23A0BF8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ELA MOURA TORRES PAIM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68DFC37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Lig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Soter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lv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6B5A223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-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f</w:t>
            </w:r>
            <w:proofErr w:type="spellEnd"/>
          </w:p>
        </w:tc>
      </w:tr>
      <w:tr w:rsidR="0072510C" w:rsidRPr="0072510C" w14:paraId="61F3A37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BBAD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ELA MOURA TORRES PAIM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B2B9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a Beatriz Gouveia Lin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4DC4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9D732D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AD359A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ELA MOURA TORRES PAIM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9246AA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Natalia Rocha Cardos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51CB84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8B7DF3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FC57BC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HÉLITON PANDORFI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629704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TEUS DIAS CEZAR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EC64E5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8A335F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0FBB7C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ALDOMIRO SEVERINO DE SOUZA JÚ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3C6CD0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haya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ilena Menezes Vila No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CB436B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07F71E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859FC6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OS PAZ SARAIVA CÂMA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F34D3C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Fernanda Oliveir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8AC993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AEC789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0B1D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QUEL PEDROSA BEZER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3243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haly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Natasha da Silv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0A0F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CE974C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CDB875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QUEL PEDROSA BEZER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CE49EF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ictor Marques Silva de Assunçã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9B3AC6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4073D2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2118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QUEL PEDROSA BEZER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7E91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ONIQUE NARA DE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72C3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01BB2F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1C37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QUEL PEDROSA BEZER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5160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Sebastião Alves Camurça Ne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A19C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07BF27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DBF7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IERRY FREDOU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71D4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Louise Gomes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Zanini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C3AE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43105D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E120E4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IERRY FREDOU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5B9CEF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Fernanda da Silva Morai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444F32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F2F436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7B91D4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ÍSIO FRANCISCO SOAR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3A544C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AFAEL SOUZ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64B3B5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8B08E2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AA4D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BRUNO SILVA LEIT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353D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ucas Rodrigues Araúj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4BA6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6B6DAB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B8FD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BRUNO SILVA LEIT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9309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anessa Silva de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A381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024EE2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285B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  BRUNO SILVA LEIT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F828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Isabell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Laís Batist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F943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D04948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3D0F32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BRUNO SILVA LEIT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20E219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Katiusk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enuin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Araújo Mel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32AD39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8F2899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3C4151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ANIA MARIA SARMENTO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469861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avid Washington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F4A1AC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E54FD9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4D69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ATIANA POR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876C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Eduardo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Bonor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Vian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1A50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565E9E5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D919A5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ATIANA POR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5DA0E1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AMILA FERNANDA DE AQUINO LUN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95A403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927255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6ECCB4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NIO FARIAS DE FRANÇA E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53EC5D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Flávia Ramalho da Fonsec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439D18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CF3DF4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DD1696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NATANAEL DUARTE DE AZEVED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5C48D1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Wanderson Cruz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065D04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836478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8819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NATANAEL DUARTE DE AZEVED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FDF2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Cristina de Miranda Cruz Araúj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0096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11503FD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3EBD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IAGO ARAUJO SIMÕ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AE44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inicius Bernard Ramos Lop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5587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4E753C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EAE478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IAGO ARAUJO SIMÕ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EFA6B1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lysson Barbosa de Barr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7EA5C6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546548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5BEE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IAGO ARAUJO SIMÕ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973F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armem Lúcia Lima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1BE1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6899BF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62535D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DNILZA MARANHÃO DO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C8ED2B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Iz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Vilella Nunes Machado Tavar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E379CD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FD91A0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0DF8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DNILZA MARANHÃO DO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CB3A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odrigo José Lyra Leit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51DE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10DE87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6C7989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ERNANDO JOSÉ FREIR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234C46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ERCIANE SOTERO MATI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D60439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D872F6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D9C441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ALDEMIRO AMARO DA SILVA JU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EED3A4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runa Ribeiro da Silva velos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DE10B9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EEC64D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219B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ALDEMIRO AMARO DA SILVA JU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1947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EDUARDO VINICIUS DA SILVA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A67C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B2A492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51EE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ALDEMIRO AMARO DA SILVA JU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FC12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proofErr w:type="gram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lais</w:t>
            </w:r>
            <w:proofErr w:type="spellEnd"/>
            <w:proofErr w:type="gram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Lins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Fenandes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3218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63CBB48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63D5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URO DE MELO JU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BB4A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afael Fidélis Brilhante da Nóbreg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D5AA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26826C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8D95C3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URO DE MELO JU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5B2704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Clara Eugênio de Amorim e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98B5C7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0838FD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4E52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URO DE MELO JU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7035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Ingrid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Naar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uarte Vicent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8376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DD5C74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10D6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URO DE MELO JU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B34F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abrielle Caroline Rodrigues Cost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B520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E387FC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AE39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ÁBIO DE SOUZA MENDONÇ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A91F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Laís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eralv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Souza Vilas Bo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E96B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607CD0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A25C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ÁBIO DE SOUZA MENDONÇ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8C14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riadni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Kotzias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Band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C77A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FDC12F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450C98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ÁBIO DE SOUZA MENDONÇ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A5006E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eatriz Vilaça Gomes Barre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B26857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995485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8D109B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CIANA SANDRA BASTOS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66E85D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Elizabet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Lim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911C3E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5214F5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F04054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BELARDO ANTÔNIO DE ASSUNÇÃO MONTENEGR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84B0A9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Joao Victor Alves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Nagipe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1E263F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FA1C9D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9EDDCA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É ANTÔNIO ALEIXO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536CBE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Mayar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Laudissi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23969E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686EFE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CC8489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RGE BRAZ TORR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A95B7C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Heli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Luiza Vidal Marin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CB713F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77A177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1AE823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ILIO MARTINS DE MORA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EC5E67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Pierre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ntoni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a Silva Diniz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926904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2A3C82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1F22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ILIO MARTINS DE MORA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3096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Beatriz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Steffani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Gom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B67A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EFAE5D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0428E9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BRENO QUINTELLA FARAH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465B5A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derson Cavalcant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CF7F19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C391DB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17D9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IS OTAVIO BRITO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B108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aulo Henrique Teixeira Gom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6A1C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04BB15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636E2A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IS OTAVIO BRITO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2A3133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AULO NETO DE MORAES VASCONCEL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523FA7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C5BF89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047B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INALDO LUIZ CARACIOLO FERR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B951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Sarah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ylan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Lima Almeid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35EE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3EBF6D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F5D8A2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INALDO LUIZ CARACIOLO FERR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28AFD2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Tatiana Vitória Firmina de Almeid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91F617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4916F4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E688AC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O MONTEIRO ROLIM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BA2341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ÁRIO FERREIRA DOS SANTOS JÚNIO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8B4363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BE26B6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A666AE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LEDSON LUIZ PONTES DE ALMEI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61F182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acqueline Santos de Sou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1EE3E8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B329B8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83F5A0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YGOR JACQUES A. B.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16CE7C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Maeli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hryslai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Santiago do Nascimen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A048A1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679C7A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5579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YGOR JACQUES A. B.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E3C0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Camila Victória da Silv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Brazil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2DD2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1BE15B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D1FE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YGOR JACQUES A. B.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D5FF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A LETÍCIA MARINHO LIMA DE FREIT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692E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065429F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3BBA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INÊS SUCUPIRA MACIEL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231D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Joãp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Pedro Alexandre da Silva Barbo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F900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0381A6F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5DBAE8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INÊS SUCUPIRA MACIEL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7C2F57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AMILA MARIA DE PAIVA MEL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D4FA53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1BF483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FEF1AD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PABRÍCIO MARCOS OLIVEIRA LOP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2E64E8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Mar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Beathriz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Barbosa Pe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8604EE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F592C8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3039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DIVAN RODRIGUES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E3B0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Wellinto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Juli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Ferreira Gonçalv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B870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7D141F9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B0E2E5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DIVAN RODRIGUES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A142CF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iana Honorato Gomes da Cost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30D376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E0A718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C0F1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  PAULO FELLIPE CRISTALD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C94B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enan Edson Campelo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3024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1AEE8C5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1B1E97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PAULO FELLIPE CRISTALD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1562E2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azaro Quintino de Lira Fil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23589A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FE60FD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A695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SANGELA PAULA TEIXEIRA LESS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87EA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ucas Augusto Cost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0C30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0B573F5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7FAD5D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SANGELA PAULA TEIXEIRA LESS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CEB7DE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Abner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amaliel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Teles Batist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14A52C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5A5484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D24CCC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IVANDA MARIA MARTINS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7D103F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AIO VINÍCIUS TAVAR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8934AB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FE0C65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2E62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IVANDA MARIA MARTINS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3FA2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RISTIANE LYS BARBOS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156E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30D587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60EA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IVANDA MARIA MARTINS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D4A6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NOEL SANTOS DE MORAI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D1A0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1B647C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2087F3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USTAVO FERRER CARNEIR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B061A1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Kamill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ar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Barkokebas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utra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4245AA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C2D75F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8ED77D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ISELLE GOMES MONTEIRO FRACET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91B29F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Maria Eduarda Ventura de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assen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1467655341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2254DF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8E1A3C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27DA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ISELLE GOMES MONTEIRO FRACET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A9CF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ays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artins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3DBB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DE4323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3B82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ISELLE GOMES MONTEIRO FRACET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D250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ABRYELLA DAYANE MENEZES GALVÃ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294D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0EAD220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667B12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É EUZEBIO SIMÕES NE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30466C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Ismael Lucas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AE7EE4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23A539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2FEC67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PABYTON GONÇALVES CADEN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310F3B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Letícia Araújo de Mora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C6177B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41EB18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6875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PABYTON GONÇALVES CADEN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34EF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Katari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Evelyn Falcão e Falcã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8B68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819B85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88E78F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TERESA AURELIANO BURIL VITAL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CC46B0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ulia Lilian Albino Gonçalv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64B0C0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4D7FD7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DC0EFB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É AMILTON SANTOS JÚ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DB915B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onievo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Lima Lucen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08336B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3C8EE3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D230A4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ACIANA PONTUAL DA ROCHA FALCÃ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44F30F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Keila Paula de Alcânta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D1683B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006D26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74D7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ARAH MARIA ATHIÊ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3520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dré Celso Bezerra Rodrigu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FA0C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9984F7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0C2553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ARAH MARIA ATHIÊ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A4C07B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Débor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esari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onteir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1D1683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7C50AF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32D4C4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O AURÉLIO SIQUEIRA DA GA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BD3A3D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Clara de Mour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14178D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61B364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1CD0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URICIO LUIZ DE MELLO VIEIRA LEIT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2E9E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José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Hozana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iniz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3CF0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59D806A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D6A9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URICIO LUIZ DE MELLO VIEIRA LEIT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E791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abriela Mari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96D6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E9E468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F83170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URICIO LUIZ DE MELLO VIEIRA LEIT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316EE0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SE MATHEUS GOMES DE SANTAN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1B7AE1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9410DC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570C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URICIO LUIZ DE MELLO VIEIRA LEIT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46F2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Pamel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Estefa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Souz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9752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E1C4EC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FBB2BC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ANDYSON MACHADO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A8AE42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EDUARDA BEZERRA COUTIN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D609AB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4507E4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F07CCA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ABIANO DE SOUZA FONSEC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943669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sé Leonardo Ramo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9C421C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01CBA4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F0918F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LINEIDE BARBOSA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B10D91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Stefan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end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065E55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720A16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26CE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AÍS LUDMILA DA SILVA RANIERI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8246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Elay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aria de 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A028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C45263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DDA5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AÍS LUDMILA DA SILVA RANIERI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F271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runa Cavalcanti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B2FC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320A33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89B1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AÍS LUDMILA DA SILVA RANIERI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1E21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Leonardo Matheus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Lacet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Fer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C9E4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AB0D29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6217EB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AÍS LUDMILA DA SILVA RANIERI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E08271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theus Torres Costa Cavalcanti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9D0CF6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F08A32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C8CE67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ELSO DE AMORIM CAMA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4715E3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Carlos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Henrick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Gonçalves Diniz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C38EDD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72FA3E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8C1F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ELSO DE AMORIM CAMA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74CD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CUS VINICIUS DOS SANTOS ALVES FER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CDCC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B52F14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9B093D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ARLOS BÔA-VIAGEM RABELL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6236EC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Mayr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abriell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Ferreira Soar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85E78F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577533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DD81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LVIRA MARIA REGIS PEDROS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82B9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irela Barbosa de Lira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D515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75A3A66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DC1786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LVIRA MARIA REGIS PEDROS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23492B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hainá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Felipe de Mora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5EDFA2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628885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2349D2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RANCISCO DE ASSIS LEIT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77CECC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ÉSSICA MARI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E95714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196FC7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C0344B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PAULO JOSÉ DUARTE NE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46F71C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Felipe Romero Pacheco Segund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26D991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EA23AE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8605DD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DOLORES SANTIAGO DE FREITA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3FCB74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NA MENDES RIBEIR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110052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6A309A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0BB71D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EBER BARBOSA DE ALBUQUERQUE MOU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20A041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Joabso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Francisco dos Anj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54BC3C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14E550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7B54FE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DEMIR DE OLIVEIRA FERR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1C68E9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line dos Santos Correi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959B3A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4E1934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1BAD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DEMIR DE OLIVEIRA FERR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9081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ivanilso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Ros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8599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819699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CD99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  BRENDA CARLOS DE ANDRAD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3A5C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iana Belém Guimarães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AD6A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5B5F24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54E3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BRENDA CARLOS DE ANDRAD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5F42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sé Victor Luiz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3B51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BEC813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01BF12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BRENDA CARLOS DE ANDRAD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AFFEFF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arcill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Oliveira das Neves Vasconcel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7A68FE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3739C2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5059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BRENDA CARLOS DE ANDRAD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3AAE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Tainá Marques Carneir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012F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77C842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539DCD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DENILZE TELES ROMEIR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7D9A35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Igor Henrique dos Santos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35CBAF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A1921B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65C2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DENILZE TELES ROMEIR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92BE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a Beatriz Marino Alves 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6863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F4F0F4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12F22A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RIADNE DO NASCIMENTO MOU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8512AD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aibel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Vieira Assumpçã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CE599E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BBF40A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AB1E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RIADNE DO NASCIMENTO MOU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80B0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Madalena Capistrano Chag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C5ED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F14F01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31F819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BETÂNIA GALVÃO DOS SANTOS FREIR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ABB1F3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iovana Elvira de Mel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7A8BAD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3BB442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AC93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BETÂNIA GALVÃO DOS SANTOS FREIR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530C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hua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hafael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Vieir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Negromonte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DCD5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22C123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2FCF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BETÂNIA GALVÃO DOS SANTOS FREIR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047C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sé Nunes Xavier Ne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F982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8EF419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FC394D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ERÔNIMO FERREIRA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D327D5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Carolina Gomes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raujo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4FF15A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6E7200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DB55E6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EUCIO CAMARA ALV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1F2A58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yra Regina de Oliveira Ram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4C5E4C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A98142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4AD0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EUCIO CAMARA ALV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F6C8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AURA BRECKENFELD DE OLIVEIR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3D96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525BD8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7498D1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LLYN MARQUES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BB7317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SARA CADETE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DF117A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BFED31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3E3FB8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ALÉRIA SEVERINA GOM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C34E83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Jeslayn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Carla Nascimento de Bri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4BE84F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71723C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5D6E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VARISTO JORGE OLIVEIRA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22DD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Dannut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Luiza Cavalcanti de Caldas Pin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472D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7C2D37C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DC4A2E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VARISTO JORGE OLIVEIRA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BAA12F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Welder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Willian Ângel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6A67D9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CC99CE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1243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VARISTO JORGE OLIVEIRA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7D6F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rhur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Lucas Júlio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E41A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CD3937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D951FB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LISANGELA BASTOS DE MELO ESPINDOL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CEE622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Fabio Fernandes de Melo Junio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037841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AE6808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BCC202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UZIANNY MARIA BEZERRA CABRAL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0FA6AA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Cass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Walesk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Cordeiro de Mel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1DA9DD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E3C749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E583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UZIANNY MARIA BEZERRA CABRAL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B429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Eduarda de Moura Mendonç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7A54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440D02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3042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UZIANNY MARIA BEZERRA CABRAL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41B7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ULIO CESAR PACHECO NEV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EC4C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F4E9B5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D4BC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UZIANNY MARIA BEZERRA CABRAL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1815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inícius Tavares Mati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CA5B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1B74944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A89D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ENATA PIMENTEL BANDEIRA DE MEL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5BA4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Lucas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acen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Sobr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89EE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72DD1B1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84C0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ENATA PIMENTEL BANDEIRA DE MEL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91D7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etícia Alexandrina de Paul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BC97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7661BDA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765566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ENATA PIMENTEL BANDEIRA DE MEL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5AFF8B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Déborah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oura Sarai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AE6769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2A6F20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EB58E4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BRIVALDO GOMES DE ALMEI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62109B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ássi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ibell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Cordeiro de Mou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C7DD6D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6438E4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99F07A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ENATA PIMENTEL TEIX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4F54BB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Wharlle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Dawsle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Oliveir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16762B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74FE67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8B70F2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TONIO SAMUEL ALVES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1CDAD6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amill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Euridic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Costa Ferreira de 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A81240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5018CC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F48CCA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ALICE VASCONCELOS ROCH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6E0EF3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EDUARDA VIEIR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E45560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FF1853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7837AE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ALDSON JOSÉ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A0EAF0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leyc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Kelly de Franç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05CB75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F52CEF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F90E40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EJANE MAGALHÃES DE MENDONÇA PIMENTEL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487BD6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uana Roberta Silva de Lun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67AC7E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FE0D25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6D9C2F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RISTIANE GUISELINI PANDORFI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B19B8F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HILTON JOSÉ DE LIMA PE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4DA259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4ACFE4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EF3490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OS GOMES GHISLANDI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646369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Nirald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ateus Medeiros Mel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EA9018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597C7B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BA48A6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IRAN FERREIRA DE MEL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25EF86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ustavo José Barbosa Parais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06D20F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C3144A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521E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RÉ LAURÊNIO DE MEL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268C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das Graças Pereira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A1CD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103FF67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924F2F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RÉ LAURÊNIO DE MEL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989140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Felipe Souza Teixeira de Paul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AD2B39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D11BEE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F8BA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RÉ LAURÊNIO DE MEL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C42C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Wanderson José Gondim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ABB5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1C7FC4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CD662D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NALDO N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799A1C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INGRID COIMBR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BE0FFF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2724E6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024D71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ÃO RUFINO FREITAS FILH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05CCE9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ATARINA SANTO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36E885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6C9400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6672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ÃO RUFINO FREITAS FILH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F798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ilto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Lucas Santos Duarte Gom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5819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DB3AC6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1A9C23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LF TARCISO SILVA CORDEIR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88C1C2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fonso Luiz José de Oliveir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222020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CDF734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0EA465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ERSON LUIZ DA ROCHA E BARBOS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69A07D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sé Dias da Silva Ne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E2AD94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67D945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5705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  ANDERSON LUIZ DA ROCHA E BARBOS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45AE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afaell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Kaylan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a Silva Cost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035D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9B9298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AB0289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DANIEL FRIGUGLIETTI BRANDESPIM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3120D0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Lariss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ífa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Silva de Morai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68AE67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26F80F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F7B951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ZELIA MARIA DE SOUSA CORREI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31238F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lu Monteiro caminh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D1F3CE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D802A9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28B6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ZELIA MARIA DE SOUSA CORREI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A869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Gabriel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LIm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Barros Lucen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B4EF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40305E2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8F0030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É HOLANDA DA SILVA JÚ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AB0371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drielso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Araújo Di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53F807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86B4E1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7C5F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É HOLANDA DA SILVA JÚ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38F5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sé Araújo de Lima Ne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EF64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468197F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0E1F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É HOLANDA DA SILVA JÚ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A81D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Clara Gonçalve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5357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51729D0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0726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É HOLANDA DA SILVA JÚ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149F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dré José de Carvalho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0128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09F7167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FF2C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CIANO DEMETRIO SANTOS PACIFIC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1D48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uliane Monteiro Pir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3DC4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5E4E32A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726B35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CIANO DEMETRIO SANTOS PACIFIC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2BA189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uan Nunes de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84D735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5C5DC7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8F957E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HUBER RIZZ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0AD233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Felipe Gabriel Carneiro Pesso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D2CABC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183554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2A864E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REA ALICE DA FONSECA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134B6C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obson Santana da Silva Fil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E55ED7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323E9F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66B725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ELIPE JOSE CURY FRACET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30E3C8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abriela de Melo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4343D6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EE650A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3D36AE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MADALENA PESSOA GUER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0B8959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Dáfnni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Layl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rcanjo Silva do Nascimen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44F3D1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5DDB9F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4B1C9B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EAN CHEYSON BARROS DO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394A5F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Wesley Gois Pass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8B07DF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C321E0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633D98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TÍN ALEJANDRO MONT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E2DBF2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ILLENA FERREIR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C0A24C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FBDF9C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667F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TÍN ALEJANDRO MONT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FCA9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HONATAN RAMOS DE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B1A5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A3A746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5464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TÍN ALEJANDRO MONT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4ED2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amila Rosa de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BAEB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6BF9EA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F752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TÍN ALEJANDRO MONT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EDAD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LICIA EUGENIA SANTAN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E83B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650FC5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750A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DRIANO DO NASCIMENTO SIMÕ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DEF8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ivian Soraia da Silv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B1E9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AA562F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BEE6B8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DRIANO DO NASCIMENTO SIMÕ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49F070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Josef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Edinet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Sous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3DDAF9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ECAD11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5D13E1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AROLINE MIRANDA BIONDI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7470AC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João Paulo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Izídi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B7691F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9E7D41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3BB0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QUEL DE ARAGAO UCHOA FERNAND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A5E9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aqueline Martin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CCF4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5891CA0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DC1652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QUEL DE ARAGAO UCHOA FERNAND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F5181D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ubya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Gonçalves Borb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4EF3A0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0CC830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F495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QUEL DE ARAGAO UCHOA FERNAND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CE18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ônica Virgínia Monteiro Pe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3B82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2422B7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0CBEC9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AQUELINE BIANQUE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A3FAA5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Eduarda Beatriz Rodrigues Barbo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7772E8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21E45E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F8B713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RÉ MARIANO BATIST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38423A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amila Cabral Medeir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F58861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1530E1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E6C855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ARCISIO AUGUSTO ALVES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443121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Gabrielle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Stefan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a Conceição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C1A203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3D2D14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A4F504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MIDIO CANTIDIO ALMEIDA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FC6C2A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ILIAN HORANNA ALV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7264FD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3F81AA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2DA7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MIDIO CANTIDIO ALMEIDA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4135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riscilla Maria Ribeir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70A6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4C04AB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022E90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NA ZERBONE ALVES DE ALBUQUERQU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651CCF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arolina Rego 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B31E8E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6B5D3B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F512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NA ZERBONE ALVES DE ALBUQUERQU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93CF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Evelyn Guedes de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52DA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EAEED6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887B7B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ERES DUARTE GUEDES CABRAL DE ALMEI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9A0F0E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Victor Gabriel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rigori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Mirand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E47AC6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2CCA9D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5478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ERES DUARTE GUEDES CABRAL DE ALMEI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6D79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A QUITERIA DE MORAIS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9C73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71D543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CE97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LAUDIA ROBERTA TAVARES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42DF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ERONILDO DOS SANTOS ARRUD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4A3D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6AB972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523F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LAUDIA ROBERTA TAVARES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18DF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ANYAH GABRIELLE VIEIRA FER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0821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7350BE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FD1AC1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LAUDIA ROBERTA TAVARES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9C31BA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INGRID EDUARDA RODRIGUES DEODA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D0801A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38031E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7B1C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LAUDIA ROBERTA TAVARES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B227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AMILY CRISTINA PORTELA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5F18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67A596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6F43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DELSON LARANJ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3832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Giovann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abrielli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Correia da Cost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C1AB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0ED8AF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51D6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DELSON LARANJ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6202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Nagil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Lilimar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D792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2D0D15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3F9B9C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DELSON LARANJ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E58745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Lavín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abriel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Albuquerque Freit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273E2C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E64C47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FFB4AD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LÍCIA PATRIOTA FELICIAN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6733DA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Edson Raimundo da Silva Junio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E11DD5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CFFC19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AD1169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ILIPE ROLIM CORDEIR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25C7C2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dreza Maria Coutinho Falcã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113506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B35420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3106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ILIPE ROLIM CORDEIR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9347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ão Lucas Pinto de Santan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E3BB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D7297C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532037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EANDRO RICARDO RODRIGUES DE LUCEN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ABCDE8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José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leyto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Jamerso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AB1AE2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CD7822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4D0E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  HUMBER A ANDRAD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F2F8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Yasmim Veras Luna de Carval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FCA7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F63661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84E0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HUMBER A ANDRAD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76B1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cela Maria do Nascimen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442C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BA114D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0ACB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HUMBER A ANDRAD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DD37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Yur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Victor da Silv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5B1C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BA9FC2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DA8C91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HUMBER A ANDRAD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F36E9B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Douglas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rouch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8B10F6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A3C00E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33A398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ERNANDO BRUNO VIEIRA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BBEE5E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LLAN VICTOR DE AQUINO SABORID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587EA7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EB7C06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AFB4D9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OS ANTONIO BARBOSA DE LI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5DBC7F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Ester de Almeida Soar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B92EDC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74E415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C3D1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LIA RIBEIRO SALES CADEN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FFB1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renda Emanuelle da Silva Correi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F63A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1E947E3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02DEB1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LIA RIBEIRO SALES CADEN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C9FCF0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Kali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a Silveira Amorim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9D72AE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7D75D3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B99B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LIA RIBEIRO SALES CADEN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5CE9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Wellington Maia de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raujo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4268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14A48C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0D69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LIA RIBEIRO SALES CADEN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501C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etícia Silva Soares Da Cost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1D52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2C6006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9D6C27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E LUIZ SANDES DE CARVALHO FILH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EEE8C8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SERGIO LEONARDO SANTOS LIRA FIL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092976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492A86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10AA15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HRISTIAN SHERLEY A. DA SILVA TORR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FDDA28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SOFIA VILA NOVA GUER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4B23B1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606C2C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3E56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CAROLINA BORGES LINS E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402F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ne Cássi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2D58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12E7A2C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C6A6C1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CAROLINA BORGES LINS E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9C1592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ianca Araújo Félix de Menez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985890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CC0E45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B5D355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USTAVO RIBEIRO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1D329A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ássi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Julian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Bertotto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CF20BF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E14F26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46B2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LÁUDIA ULISSES DE CARVALHO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025B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a Carolina Evangelista Cardos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4AAB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6E02DE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4832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LÁUDIA ULISSES DE CARVALHO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772D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nuela Neri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E550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4949B7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14ED52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LÁUDIA ULISSES DE CARVALHO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85352B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DRESSA RAQUEL MACIEL BARROS PONT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F9A114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7A72E8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41D0E8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ERNANDO ANTONIO AIRES LIN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9C42DC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teus Cunha Lima de Moraes Guer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61C52F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F36EDB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20E9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ERNANDO ANTONIO AIRES LIN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5E31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ayanne Carolina e Silva Portel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59A2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25F299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A0D0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ERNANDO ANTONIO AIRES LIN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36C7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DRIELLE TATIANE DA COSTA SOU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4C24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A389F9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A637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ERNANDO ANTONIO AIRES LIN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774A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aya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Thaís Gomes de Lima Franc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2CDA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B0B49D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94E48F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ONALISA ALVES DINIZ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B528DB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racia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Xavier Leal Ferraz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91378B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E7E0C2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CA7E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ONALISA ALVES DINIZ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1365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Nadyell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ayres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oraes Muniz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F362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2FA4FC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509A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ONALISA ALVES DINIZ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07BF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Stefan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imote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Mel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0E8A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3E157F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7D3112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EVERINO CARLOS BEZERRA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74513C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sé Gouveia da Silva Ne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015802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70DCC8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6F880B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LBERT STEVENS REYNA OCA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66F9C9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el Henrique dos Santos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2D8179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A33BFF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D2F1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BETÂNIA CRISTINA GUILHERM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548F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hrisle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riadne Silva do Nascimen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D3F5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6A8D60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E59A03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BETÂNIA CRISTINA GUILHERM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F63F3C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riane Maria do Nascimen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88C3A6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7C3DFB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7EAA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BETÂNIA CRISTINA GUILHERM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25BF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Maria Eduard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ian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EF54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15A815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06A10D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ULIANA FERREIRA DO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01441F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SÉ DOMINGOS CARNEIRO DE ARCANJ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433C6B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E6F0BB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81FD49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WAGNER EDUARDO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82ABE3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Severino Vitor do Nascimento Mou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ACFBC1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128AE8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520DA5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ÔNICA FREIRE BELIAN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864653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ão Paulo Araújo de Albuquerq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E8BB84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CB3551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CD9E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KARINE MATOS MAGALHÃ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0FAE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na Lins Santo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5D39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3628E2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6D4629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KARINE MATOS MAGALHÃ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CD82CA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edro do Nascimento Araúj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C34DF2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CF2EEA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6F4289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IZ GUILHERME MEDEIROS PESSO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FC6DC9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eonardo Raimund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B09404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9D6FD1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EBB66C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SEANE AMORIM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66374E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SUZYANE QUEIROZ VITORINO FER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089999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E10EDF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757A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NIVALDO FERREIRA DO NASCIMEN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9AF4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a Cecília Silvestre Magalhã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51C7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4B6692E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A872C6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NIVALDO FERREIRA DO NASCIMEN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EBF19F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Yasmine Santana de Souza Germin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453516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336926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91E10B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LAUDIA CRISTINA CARDOSO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173244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Anne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Katari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Pereira de Santan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9447B2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315635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BCC4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LAUDIA CRISTINA CARDOSO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82BC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EATRIZ FERNANDA ARAÚJO TRINDAD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4AB1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7D01A6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691828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ITA DE CÁSSIA CARVALHO MAI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748972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Yasmim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heonis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Ferreira Chav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6DBC2E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2BCE1B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224D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É TEMÍSTOCLES FERREIRA JÚ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BCE6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iliane Oliveira dos Santos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B1DA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CA8CF8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32CDC3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  JOSÉ TEMÍSTOCLES FERREIRA JÚ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B09DC1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Paloma Gom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44C42B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57998C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32D845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RGE DA SILVA CORREIA NE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43A0C5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uiza Diniz Barr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1F740B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2EB5CE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7476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UIRAN GEBARA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B72A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Eraldo Rodrigues da Silva Fil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AD6B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46C452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8F05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UIRAN GEBARA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A6B8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itor Matheus de Araújo Barbo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B7C4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459968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8A6B9D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UIRAN GEBARA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F338B6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Kevin Luiz Oliveira Araújo Silva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777A74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D69D34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182C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UIRAN GEBARA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3DBA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ysa Andrad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F303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3EFE62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FDAF2E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LAUDIO COUTINHO BARTOLOMEU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DA4827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Francisco Timbó Farias Júnio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B2E228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1E8F68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55DD7E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LISIANE ALB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C2FF84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An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Lyvi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Ferreira de Paula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753B8E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021EB8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146112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PAULO ROBERTO CAMPAGNOLI DE OLIVEIRA FILH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80DC27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Eloá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Dandar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Carvalh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2EB18C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867445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44E3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PAULO ROBERTO CAMPAGNOLI DE OLIVEIRA FILH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A519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Rodrigo Pinheiro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rast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mar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959D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5DBD374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CB6D91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ÃO PAULO SILVA DO MONTE LI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DB3F6E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amil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lheiro Barbo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C135C0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7709EA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EFF73D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É DIJAIR ANTONINO DE SOUZA JÚ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90CDEE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Fátim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aryele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Gomes de Fraga Di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DCFC97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F59F40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2CD3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DE FÁTIMA SILVA DO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6EC4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Sara das Dores de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335F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328E26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2E23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DE FÁTIMA SILVA DO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E458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runo da Silva Aleix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F3B0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064BBE2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2822EE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DE FÁTIMA SILVA DO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74D670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Irene Vitória dos Santos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F77141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6A76869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2CAD6A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LÁVIA CRISTIANE VIEIRA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A99A18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dressa Aparecida Ferreira do Nascimen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2D5ADB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265292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0156C4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LECIO SOUZA RAM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0E6AB9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theus Kelvin dos Santos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C519F9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5C314B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DE750F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PAULA BRAGA GOM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E1B0C1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Waléri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ays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aria de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rauj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Ribeir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EABF42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AD4666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DF34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PAULA BRAGA GOM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A422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ictor Nun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9CDA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E0F0F2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A31C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OTÁVIO AUGUSTO ALVES DO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3578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ianca Moreira e Sou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1F2D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F93ACD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2C5609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OTÁVIO AUGUSTO ALVES DO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916C89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ictor Hugo Silva de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A19EC8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A181CC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A9DF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OTÁVIO AUGUSTO ALVES DO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B72E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Aline Lop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42E7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5EE6E52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A15781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HERBERT ÁLVARO ABREU DE SIQU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4AD6DE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sé Victor Cabral do Rego Dant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C5E762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F138D0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AF2954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NE CLEBSON RIBEIRO MEND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75501B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tônio Vinicius Amorim dos Prazer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3304D5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F38C8F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5DC2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UTH DO NASCIMENTO FIRM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C6F5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SE JONA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8DB0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30D001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082383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UTH DO NASCIMENTO FIRM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EB4894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WIROLHAYNE CARLA DE FREIT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F02373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AC0D80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9344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UTH DO NASCIMENTO FIRM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7F51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ÉBORA MORA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2570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93CE39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D028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MANDA BRANDÃO ARAÚJO MOREN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7AC1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Keivill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Kaylan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uarte de Mora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1080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C4A2B5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FF2B81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MANDA BRANDÃO ARAÚJO MOREN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D8CD8A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Thaisa Kelly Barbos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F5F764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6F256D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D410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ÃO BATISTA PER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4B1F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ABRIEL RODRIGUES DE MORAI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D07D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4B85CE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9F93AA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ÃO BATISTA PER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94B473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ão Lucas Souz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7F81E8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B8575D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FD0589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RÉ LUIZ ALVES DE LI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6E46B4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INTIA AMANDO LEITE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3F57B3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F332FE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709D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RÉ LUIZ ALVES DE LI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1F28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icael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Souza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0C71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772966A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1634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RÉ LUIZ ALVES DE LI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A2A4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NA NUNES CABR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5BCD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0AC8116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A55095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ÃO PAULO ISMÉRIO DOS SANTOS MONNERAT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B5508A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deild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Gomes da Silva Ne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838EC2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2E9184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0343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ÃO PAULO ISMÉRIO DOS SANTOS MONNERAT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1259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EBORA MARQUES MORAES PORTELA DE 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BB70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5D4EE1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43C9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ÃO PAULO ISMÉRIO DOS SANTOS MONNERAT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4876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EDRO HENRIQUE LUIZ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B6D8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4DFD1C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DD3E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ÃO PAULO ISMÉRIO DOS SANTOS MONNERAT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7E51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avi Tavar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C93D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FCB821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97FAE1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RISTINA RODRIGUES NASCIMEN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2475AC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Hortência Cristin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673B3F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46F350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B70A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IVIAN LOG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D492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onaliz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raújo de Santan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D180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7E0F31E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9525D1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IVIAN LOG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7CAAF8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lara Correia da Silv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5BD666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74EB26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7FA175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AROLINE BORG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05EA69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INÍCIUS BARRO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A29F95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BABF7F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EFDA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AROLINE BORG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68AA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Eduarda dos Santos Fer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2C49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B74A70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3CFC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  ANTONIO FRANCISCO DE MENDONÇA JÚ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6454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RENNDA LETHÍCIA ALEXANDRE COELHO NER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D968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424BF3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538F6F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TONIO FRANCISCO DE MENDONÇA JÚ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567FEF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aniel Henrique Feitosa e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1ADD08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9F44F3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0C8F02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CAS VICTOR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7B2117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theus Santos de Oliveir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553C68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73C57CB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0862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NA MYRNA JAGUARIBE DE LI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6E8A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line Marília Pereir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7EC6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80B09A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A4D788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NA MYRNA JAGUARIBE DE LI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914BD6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onar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lexsandra da Silva Calad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BB3492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CC27FF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D4E0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NA MYRNA JAGUARIBE DE LI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6B1D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admil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rantes do Carm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15C6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2C1B03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4B29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WATSON ARANTES GAMA JU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47F6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ikael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Claudio de Mel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995B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55E38A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B9268A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WATSON ARANTES GAMA JU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AC4ADD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abriel Josias Silva de 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64F257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B71584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AB11FE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ARLOS ANDRÉ ALVES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821158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ícera Milene Batist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844335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A313A8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654A24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ENATA AKEMI SHINOZAKI MEND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7E2CC8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Kervly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ayz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Lima Rezend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2CCE9C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DBE280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E3E1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CIANA LEITE DE ANDRADE LIMA ARRU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06F9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Felipe Barbosa Aureliano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5C40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8C143B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3121BB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CIANA LEITE DE ANDRADE LIMA ARRU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8BEE5E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IRIAM VITÓRI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E87547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3F84E9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054B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CIANA LEITE DE ANDRADE LIMA ARRU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FE7D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a Flávia Santos de Mendonç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F309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FE9F6E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B33F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CIANA LEITE DE ANDRADE LIMA ARRU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49CE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ARINA ELLEN DA SILV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37F5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C961EE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DB1561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É EDSON FLORENTINO DE MORAI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740218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Lays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Patrícia da Silva Marinho Espindol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252C68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D268F5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B535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KELLYTON DOS SANTOS BRI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7F90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Priscila Conceição Roch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980F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59C4B9D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B564BE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KELLYTON DOS SANTOS BRI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8ABDA4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Mar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abriell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nísio de Santan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3E2AAF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A1841C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A424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RAQUEL MOURA COIMB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E4B9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reno Henrique Celestino Barr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745A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A7735E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F9F6F6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RAQUEL MOURA COIMB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28126E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celo Mirand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FBEEC2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6CB78D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A5C3B5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AROLINA ETIENNE DE ROSÁLIA E SILVA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F5DFAB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IGUEL VITOR PEREIRA BRASI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368CE9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434904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6E68F3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OBIONOR DE OLIVEIRA NÓBREG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612028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Joyce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irell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Oliveir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BF8006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D5E154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0400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OBIONOR DE OLIVEIRA NÓBREG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5EC0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EDUARDO FELIPE LIMA LINS DE ALMEID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D3A2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717C22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26C4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OBIONOR DE OLIVEIRA NÓBREG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1B25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Mar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Luis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Almeida Vasconcel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2C04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6CA09B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5813CB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SANGELA GOMES TAVAR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A0443A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ITÓRIA VIRGINI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0A4367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4F0E77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3517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SANGELA GOMES TAVAR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97E4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EVERTON ESTEVÃO ALVES DO NASCIMEN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F26D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6C0CDA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D456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SANGELA GOMES TAVAR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D6E7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YASMIN ACÁCIA GOM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2CAF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4F111E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D9F5A4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ARLOS ROMERO FERREIRA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55786B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eorda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Olegário dos Santos Prim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9D7555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3CAC57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F482F4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ÓSCAR EMERSON ZÚÑIGA MOSQUE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F4A42E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Uézil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Victória Lopes Felipe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EF68EA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8C027B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5BC7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ÓSCAR EMERSON ZÚÑIGA MOSQUE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D274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Eduardo Henrique Vieira calad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9CD2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420351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0431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ÓSCAR EMERSON ZÚÑIGA MOSQUE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A984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Evamar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os Santos Alelui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FD9B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4EA019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1BDF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ÓSCAR EMERSON ZÚÑIGA MOSQUE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1D4A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Sofia Martins de Barr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799F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7A2CD5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B5FB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RÉ FELIPE DE MELO SALE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4886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eatriz Lucas Cavalcanti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116C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E169E0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BAB892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RÉ FELIPE DE MELO SALE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EB93FC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aniel Dia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3D0D8B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1EE159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9393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RÉ FELIPE DE MELO SALE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43E6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uilherme Gomes de Sousa Magalhã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9FBD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F08C32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FBA3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RÉ FELIPE DE MELO SALE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8BBA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abriel Medeiros de Mora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4F64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4C0721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E32B1C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TACIANA CAVALCANTI VIEIRA SOAR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9DC56D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Evelly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ayara Dias Carvalh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4FBA39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E036A9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67F3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TACIANA CAVALCANTI VIEIRA SOAR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BB2D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EDUARDA VIRGINIO DA SILVA CARM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94CC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DD7B1F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D568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TACIANA CAVALCANTI VIEIRA SOAR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D8F6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lesso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Victor Lins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4114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1E03D1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38DD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DO CARMO MOHAUPT MARQUES LUDK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5A95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Esterfani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Pereir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ED4A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E87BC7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29581D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DO CARMO MOHAUPT MARQUES LUDK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CA1E13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sé Anderson Gom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9495D2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1CCD1D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8571C5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LAUDIA HELENA CYSNEIROS MA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0E81FE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ucas Matheus Monteiro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41C03D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FE35C2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ABA1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LAUDIA HELENA CYSNEIROS MA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1B26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Mar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Janiel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lexandre Carval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7415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B528F8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0526BE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  SHERRY MORGANA JUSTINO DE ALMEI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50257C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Isabel Noêmia Brandão Moutin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5EF606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DDDE64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94A1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URÍCIO SARDÁ DE FARI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D487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Kyahr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Souza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13EA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CCDB10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4D75E6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URÍCIO SARDÁ DE FARI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54D428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Lara de Oliveir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Buitron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FFDF5D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F4F40D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A0DCEB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DE MASCENA DINIZ MAI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EBFDC2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itória Giovanna de Souza Cassiano Mou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16EB62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4CFE80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7ABA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ICTOR WANDERLEY COSTA DE MEDEIR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047C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rtillis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Henrique Mendes do Prad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EAD0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F4F213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70597F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ÃO MORAIS DE SOUS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CA3610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Eduarda de Oliveir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2CF21C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AF3FA1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9B9F99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ÉRGIO FARIAS DE SOUZA FILH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EAA1CE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runo Henrique Lyra Lopes Barr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F23C97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E667DB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CCE693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ILIANA ANDRÉA DO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5A6946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Eduarda de Sousa Silva Dona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29738B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AB6EC4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0F3A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WERTON ÁVILA DOS ANJOS LUN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F126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ariell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Fernanda Marques de Miranda Sou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2962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D7AC8C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693035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WERTON ÁVILA DOS ANJOS LUN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0F2CB4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Eduarda Oliveir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D6D845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2682C7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A749B6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ARISSA DE PINHO CAVALCANTI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67BCCD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gram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arcos</w:t>
            </w:r>
            <w:proofErr w:type="gram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abriel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66D191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EE2DE6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17DE7F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DANILO RICARDO BARBOSA DE ARAÚJ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63873F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HENRIQUE PABLO PINHEIRO DOS SANTOS PIMENTE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EC60CB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DCC931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07B4DB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LLEN CORDEIRO BENTO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562459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Paula Gama Barbos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Shimos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Cavalcanti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613B9D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FBBF93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34A2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LLEN CORDEIRO BENTO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04C3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runa Letícia Farias Fer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91E4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D42DC4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38D6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RIKA FERNANDA TORRES SAMICO FERNANDES CAVALCANTI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3FEF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Dhebor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Silveri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Correi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9D23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AC0521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873A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RIKA FERNANDA TORRES SAMICO FERNANDES CAVALCANTI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9461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afaela Silv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3200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8483B2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9C98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RIKA FERNANDA TORRES SAMICO FERNANDES CAVALCANTI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5B22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eovani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Gonçalves de 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FBDF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35EB27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611E90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RIKA FERNANDA TORRES SAMICO FERNANDES CAVALCANTI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825E77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lice Gusmão Araúj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12DC15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D45D9A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2F08DB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UCLEITON JOSÉ RUFINO DE FREITA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179783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ELIANE VICTORIA DOS SANTOS MEL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C052AC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BEC0ED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B7D3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UCLEITON JOSÉ RUFINO DE FREITA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04F0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Eduarda dos Santos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4660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D5CE5F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2FDB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UCLEITON JOSÉ RUFINO DE FREITA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C2F9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aíss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aria Ferreira Gomes Xavier do Nascimen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BADF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464F69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F38C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UCLEITON JOSÉ RUFINO DE FREITA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11FE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Zaine Vitória de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1A7F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9118CD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05596A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ULIANO MARTINS SANTIAG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E80CEA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SHYRLEY SIMARA FREIRE FEITOSA MARIN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E846B3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927BA6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1561ED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ILCIFRAN PRESTES DE ANDRAD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FE9805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cos Vinicius Silva de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BEE1EF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67CE85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4261FB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PAULA RENATA MUNIZ ARAÚJ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59B685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ENNIFER NICOLI DE SOUZA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5FF195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B85CD4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0EB20F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ERGIANY DA SILVA LI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75D3E4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dré Elias Lop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F2B4F1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33678C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188F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ERGIANY DA SILVA LI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059F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Ítalo José Vieira Marqu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7A08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1569D8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3DE9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ERGIANY DA SILVA LI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FAD4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itória de Sá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6ABB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0C644B9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5AB8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ERGIANY DA SILVA LI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2BE2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sa do Nascimento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4A82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436F68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EB4D54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ÔNICA CALIXTO RIBEIRO DE HOLAN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A6683B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Érika Mayra Andrade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9D8FB8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D0A27C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B9BD27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AROLINA AKIKO SATO CABRAL DE ARAÚJ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3E5CEA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Hilan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Oliveira Moura Silv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236027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E86667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4401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EANA MARIA SARAI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B09B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lin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ayara Barbosa de Morai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1ACF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A678C4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516979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EANA MARIA SARAI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EC1341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Leylia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lêni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lves da Silva Marqu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4F8732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A3FD47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DF84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RÉA MONTEIRO SANTANA SILVA BRI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9BBB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HÉVILA NAYARA GOMES DE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4319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A4A56C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DC7765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RÉA MONTEIRO SANTANA SILVA BRI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813912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ACKSON RODRIGO DOS SANTOS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1B57B5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DACE68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F1E4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ECÍLIA MARIA MOTA SILVA LIN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86BE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Giul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ayan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Lopes de Carval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0FB1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4CEB83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D14FF6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ECÍLIA MARIA MOTA SILVA LIN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9978A3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RISCILLA DINIZ MIRANDA DE SIQU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59DE10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0AE004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97DD45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ABIANO SÉLLOS COST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B472C6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lice Mend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48014E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DCDC0D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DD6B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RAZIELLE ANAHY DE SOUSA ALEIX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347C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etícia Barbosa Batist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49B1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2DE9F4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C57B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  GRAZIELLE ANAHY DE SOUSA ALEIX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CFBB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amila de Lira Mora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264B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0E1AFD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190C4E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RAZIELLE ANAHY DE SOUSA ALEIX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9DF8E0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Fernanda Mar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uzma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Suarez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del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Villa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058FCA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9B323F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D24B4C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PRISCILLA VIRGÍNIO DE ALBUQUERQU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438546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ndrezz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Santos de Mel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00A643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930722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784F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RITA IVO DE MELO MACHAD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591A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Mar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arolinn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Ferreira de Almeid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2D41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7BF0AB8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298AB5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RITA IVO DE MELO MACHAD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5F2330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Sarah Bezerra Siqu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79B4D4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C32499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15B3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ICENTINA MARIA RAMIRES BORB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552E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aia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Eveli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Pereira do Mont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94BE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5E237C5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03F04A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ICENTINA MARIA RAMIRES BORB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CA2FEE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a Cláudia Costa de 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4196AD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A33C82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4DF3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ICENTINA MARIA RAMIRES BORB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4AFE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ndrieverto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Souza Cost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DFA9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60E0A2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3454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CAROLINA DOS SANTOS COST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5BA5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aís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ayara Alves de Ma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9834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16A8D4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3A7EEA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CAROLINA DOS SANTOS COST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C7A716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aldemir Félix de Souza Trigueir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05C566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5D2C29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FBB701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QUELE MENDES DE L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4C7967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aloma da Silva Alv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7E34B7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629F76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180C53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NATÁLIA BARROS BELTRÃO PIRAUÁ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41ADA6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ABRIELA VILELA GOMES MACHAD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53A3C5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3A75B4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3FE0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LEXANDRE MENDES FERNAND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46E4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Lurdes Larissa Ferreira de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7E55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4FD6D3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5B6F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LEXANDRE MENDES FERNAND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90B7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EOVANA SOUZA SAND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9465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BA99D2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9530A5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LEXANDRE MENDES FERNAND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1C0195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yan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ays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a Silva Mou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19852B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A4F917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4FED23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VILDA RODRIGUES DE LI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ED4254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IRIS MAYARA DA SILVA ANDRAD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BA8158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68688B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D95B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CLÁUDIA VAZ DE ARAÚJ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592D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HARLES CASCIMIR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F9B5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C2ED8F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238560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CLÁUDIA VAZ DE ARAÚJ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648700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Walyso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Kennedy Lin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3FEAC8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BF4E23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C47699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AIS MEIRA MENEZ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AAB374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Higor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José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5745BD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016DF5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6083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US METRI CORRÊ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598A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dré Raphael da Silva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DBF0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685CEC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1E37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US METRI CORRÊ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1340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uiz Felipe do Amaral Faustin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6206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9F8525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65BA84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US METRI CORRÊ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554684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aniel Barreto Campello Pe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231C25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2EB484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67B1D2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KATIA CRISTINA SILVA DE FREITA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C19792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Glór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Sterfann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onteiro da Paz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84A3BF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FAC9BE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741761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ISELDA BRITO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55BE1B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eticia Maria Torres Melo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0EFEEE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FE19D1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70A5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ISELDA BRITO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5C3B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WOLFFI SANTOS E SANTAN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312B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5000EF4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383E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IVONEIDE DE CARVALHO LOPES BARR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8BA0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efferson Luiz Dant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6128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651FFA4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EE744E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IVONEIDE DE CARVALHO LOPES BARR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94B969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Luiz Felipe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Veridian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Cruz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3DD8AB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5184A7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6D1678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ÍLIAN NOEMIA TORRES DE MELO GUIMARÃ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A7DC24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Mar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ickaell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Lima da Cost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592A03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C372E2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CDEA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ÍLIAN NOEMIA TORRES DE MELO GUIMARÃ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7052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Sandra Sueli Falcão Carval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CE05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2664FF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BF2E2D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É VITOR MOREIRA LIMA FILH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FF4326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yce Nayara Gom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63FA33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747708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A16E41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O AURÉLIO CARNEIRO DE HOLAN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B3A128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Gabriel Carreiro Muniz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antarelli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Feito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DE50D9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FF990E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AB51C6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VIRGÍNIA DE LIMA LEIT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10F4CB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itor Manoel Marques Ribeir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2FF1C9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7F82FB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9782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VIRGÍNIA DE LIMA LEIT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2BEB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ucas Barbosa de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B50D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4161834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AD4B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DA PENHA MOREIRA GONÇALV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E955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oliana Maria Queiroz Santan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515C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444D353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7258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DA PENHA MOREIRA GONÇALV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7458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uricio Mateus Rios de 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2CFD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627FF6A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1004AD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DA PENHA MOREIRA GONÇALV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343E03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ÚRSULA RODRIGUES DAS NEVES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DFE5E9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613124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5A9F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BETÂNIA DE QUEIROZ ROLIM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7933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Felipe da Silva Amorim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7C7A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4009E7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4B0377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BETÂNIA DE QUEIROZ ROLIM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74D4AC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eovani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Souza Cordeir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B3B10C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F4EEFB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CA10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LAN CEZAR BEZER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AB3A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abriel Cavalcanti de Mou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A0DC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2D6AC4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F45A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LAN CEZAR BEZER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0E3F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Edicleif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Lino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6B76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AD6C06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09C130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LAN CEZAR BEZER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E9301A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eovane de Andrade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8B4601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9ECE58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B9EE5F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ELMA DE SOUSA LI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9E7F17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lyne Karla Lucena de L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22754C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5DA172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E80E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JOSE DE FILGUEIRAS GOM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4DAD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yan Guilherme Maurício Franç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D372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C59536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AB7683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JOSE DE FILGUEIRAS GOM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9251A0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icherla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ari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F63A26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3C93C3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9E1937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  JOSÉ ANTÔNIO FEITOSA APOLINÁRI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DE368D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E STÉFANY PEREIRA DE SÁ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83AD34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372DB1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A16EA2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FAELA ALVES PEREIRA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C21EFE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eovane de Almeida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CFC3B1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E7361B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84BA1A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ICARDO ALEXANDRE SILVA PESSO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885423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THALES FREIRE ARIV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B4AC4F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7DB91B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B79955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ILIAN MARGARETE PAES GUIMARÃ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262B98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abriel Paul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073DC6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C92CD2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2172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IÊDO DE OLIVEIRA PA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E64A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ailan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a Silva Andrad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7D9F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0A4526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6D4150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IÊDO DE OLIVEIRA PA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1375D3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Thiago Henrique Fernandes de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3FF351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02238E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AF919D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ÃO PAULO RAMOS AGRA MELL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1606B2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edro Alves do Nascimento Ne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AFC67A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88D72D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BECF23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US VINÍCIUS LOSS SPERANDI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C14359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NA MORAIS NÓBREG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E57C78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67EB0B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57A4BF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TONIO HENRIQUE CARDOSO DO NASCIMEN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FC0F14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Naia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Beatriz da Silva 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7F4697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7E5993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DC54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DUARDO BARBUI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51C9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ANIEL DOS SANTOS ROCH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7904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3B7A32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E3425D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DUARDO BARBUI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19C151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Wellington Cesar Ribeir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BE24D2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CB25FA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B912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ILIAN FRANCISCO ARANTES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C213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Karina Ribeiro Soares dos Rei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22C1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2D4B00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C2F5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ILIAN FRANCISCO ARANTES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19DE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Ingrid Beatriz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3C40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811125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1510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ILIAN FRANCISCO ARANTES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DA57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Clara Custódio do Nascimento Lourenç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1F49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33D2C3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1F919A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ILIAN FRANCISCO ARANTES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C5AD0A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Stephan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bora Vila Bela de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304339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F57FD1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CD5D81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ÉRCIA RODRIGUES BARR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2D0380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Samuel Fernando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9027BE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2D03FE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57A0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DARCLET TERESINHA MALERBO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839F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AMILLA DOS SANTOS LA TORR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55CA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47076E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0FEB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DARCLET TERESINHA MALERBO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7FB4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RDYLENE FELIX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EF1D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3F8313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98F80A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DARCLET TERESINHA MALERBO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147214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Hany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Roch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nduras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0D41A0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79919A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3854E8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FAEL LEITE BRAZ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C21978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Waliso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atheus Santana de Mel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FBFAE9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917E03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779732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EANNIE DA SILVA MENEZ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942AF0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ODRIGO NEVES DO REG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E40701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93DD90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185F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EANNIE DA SILVA MENEZ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DCC8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ULIANA RIBEIRO SOBR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BD81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79B7A4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4BB9FE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NASSÉS MESQUITA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CF17FB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ENATO SANTOS MARQU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7BE38F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0F2926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2ADB70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ALMIR CRISTIANO MARQUES DE ARRU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D534FD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runo Daniel Luz Cavalcanti de Freit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02B1C8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70986A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7631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ALMIR CRISTIANO MARQUES DE ARRU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0615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edro Henrique Ribeiro de Assi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3ECA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486E69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380587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IRAE DE SOUZA CORRE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DCDA65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aniel Pereira Fer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5742A4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56667D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649384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RISTEU PORTELA JÚ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200B43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Laua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Xavier de L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00E733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27EC02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4AA3D5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IZ FLAVIO ARREGUY MAIA FILH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1FFAF6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Rafael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ristini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a Cost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8F823B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7CAEFC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F6E1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ILDO MONTEIRO CALDA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E555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ANNILSON CABRAL PEREIRA E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D02A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81A76E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F5C45A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ILDO MONTEIRO CALDA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1E82A1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IEGO TACIO BARBOSA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2A4D20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1A4E2E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FD79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DAUTO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E1EF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Hugo Rafael de Souza Fer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58C5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CE091C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2A6B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DAUTO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1B32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Eud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Lucas Severin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3041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7C2FE0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E46BFE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DAUTO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B3C53E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edro Lucas Lourenç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46AFEF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B64EF2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7246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DAUTO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CA4E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ouglas Francisc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E830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C65575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A381FB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OS JOSE BATISTA DO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626445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EANNDRA DE PADUA FERREIR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5189DA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EFB92E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6D4F44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LÁUDIO TADEU CRISTIN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2AD41A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Hallysso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Farias Gom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BBCA46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F4341B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07F0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EL AYRES DE ARAUJ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58C0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José Augusto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arlhier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Costa de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9BEA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898CCD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23DD74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EL AYRES DE ARAUJ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979046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dryel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Roberto de Oliveira Gom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2A9D68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756EE2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74A5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YALLA OLIVEIR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BDD9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latos de Oliveira Gom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00E7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552675E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C081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YALLA OLIVEIR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043B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José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Wemersso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Eustáqui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35F2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4131F0E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F85AF6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YALLA OLIVEIR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6A6DAC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idiane Fernand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A23243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4DBF279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2D4D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AYSA RODRIGUES TORR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BDB3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islaine Alves das Virgen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51BF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5F5353C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F1A5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AYSA RODRIGUES TORR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305F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FRANCISCO JONAS ALVES BEZER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9176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52C6C4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AC2148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AYSA RODRIGUES TORR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29B002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íra Oliveir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F60871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772AF1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442CC9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  ELIANE CRISTINA SAMPAIO DE FREITA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1AF8CC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eatriz Albuquerque Vitóri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6B98D6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20B4797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5B2F95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DRIGO GENUINO CLEMENT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E135F9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IVIAN MARIA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847AC9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EB58A6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6A5947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WELITON SOARES MARTIN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93C795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Hjua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Guilherme Barbosa da Sil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0079A4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1916A4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C572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AROLINA NUNES LIBERAL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78B2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José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irk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Andrade Reg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2C5F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CFC5DD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7D01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AROLINA NUNES LIBERAL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693B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Jul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ristiell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os Santos Azevedo de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E98E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1DF53C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8A9A48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AROLINA NUNES LIBERAL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F18ABB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amila Maria Burgos Belfort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07FCCC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111DC6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D7AD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AROLINA NUNES LIBERAL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F695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uciano Gabriel Soares Pe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A295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12EAFA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54152C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USTAVO ACIOLI LOP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61183C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iovane Gomes de 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8F8F07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87AA17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7161F2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MON KENNED DE SOUSA ALMEI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6B68BC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Josimar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ouglas do Nascimen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41C9B3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7161C6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0ECA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MON KENNED DE SOUSA ALMEI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4AD9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TÚLIO FERNANDO DIAS HIPOLI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5818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383EE6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CCD6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MON KENNED DE SOUSA ALMEI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F9EA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Wellington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Estefâni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Lim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5A6F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1BDF64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D017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HENRIQUE PATRIOTA ALV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E003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Douglas Cintr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Valenc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BB4A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38C3D9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F9E07E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HENRIQUE PATRIOTA ALV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CA27B1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árcio Renato Alves de Carval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0590E7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4DA653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3FF0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HENRIQUE PATRIOTA ALV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BB7B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edro Siqueira Ne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2B65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104F24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B17D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AROLINA CAVALCANTI FALCÃ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DCFC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irle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Salvador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7A0E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E5E67B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5CF22E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AROLINA CAVALCANTI FALCÃ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67B9A1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line Vieira Cost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ED4376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12E843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6BD0C7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REA PAIVA BOTELHO LAPENDA DE MOU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D9484F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DRYANNE MARJORIE SOUZA VITOR ALV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5BE50C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422CFA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0921CB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CARLA ASFORA EL-DEI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064C5A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HAMILTON RUBEN MOURA NUNES CABR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4FEF5A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11417E0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5E8A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CARLA ASFORA EL-DEI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C23F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na Sena de Meira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CA2E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414A34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BFEA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CARLA ASFORA EL-DEI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4092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inaldo Flávio da Silva Júnio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1076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6AD1EC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6C9880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ELCIRENE DE ALBUQUERQUE COST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C736FB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Lucas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Josival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lves de Jesu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390D7A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EE184C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238E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LINE FONSECA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D6E0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Alan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KalineRodrigues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Oliveira de Mel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3BFC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ED128C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F51F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LINE FONSECA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8F0E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hayná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iana da Silva Correi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EF59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8E5476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916429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LINE FONSECA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605951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FELIPE JOSÉ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F346A7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FF6A08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0EAC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LINE FONSECA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A814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edro Henrique Gomes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F074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A51674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37A542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NORMA RIBEIR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6FB640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THAYANE VITÓRIA MONTEIRO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538ACF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D98A11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FF5362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DANIELE REGINA PARIZOT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D2AC10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lann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arly Lins de Albuquerq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C3CA52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87151B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798C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ELIPE ALBERTO BARBOSA SIMÃO FERR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C424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Itall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endonça Feito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7D55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821F22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E598A5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ELIPE ALBERTO BARBOSA SIMÃO FERR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C1DEF4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lessandra Nunes Cost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372047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349D27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32FA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ELIPE ALBERTO BARBOSA SIMÃO FERR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8456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anassies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Willya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Lemos Felix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B668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9FE792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21AFAE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IVIANE MORAES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018AFE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ão Mário Alves de Lucen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E2058E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7BA5F39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B4E6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UELY CRISTINA ALBUQUERQUE DE LUN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B687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SAMARA MARINHO LIMA DE FREIT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4373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F9AEEA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87FE3A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UELY CRISTINA ALBUQUERQUE DE LUN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D4DE6E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THONY VINÍCIUS SOUZA SAMPAI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0A0B05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33B5AF5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3253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UELY CRISTINA ALBUQUERQUE DE LUN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8463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AYANE GOMES DE MOU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B6B0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91E87A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C14F84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DENIS KEUTON ALV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B865BF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ônatas Medeiros Gonçalv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C83033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E2B1DE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347007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UGO LIM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5EA87B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Dêyvid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Rodrigo do Nascimento Vitor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164415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6BDA296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7712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UGO LIM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CA23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Iris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ochell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Teixeira Filgu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8B30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74D142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B7438C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ANESKA BARBOSA MONTEIR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4B2FFA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Isabela Camila de Mesquit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205E5C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57E802BB" w14:textId="77777777" w:rsidTr="0072510C">
        <w:trPr>
          <w:trHeight w:val="27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30A141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ARMEN SILVIA ZICKEL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4B1F95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Heli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Luigi Crespo Ne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AB68A6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BIC</w:t>
            </w:r>
          </w:p>
        </w:tc>
      </w:tr>
      <w:tr w:rsidR="0072510C" w:rsidRPr="0072510C" w14:paraId="030B959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DA90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LMA MACHADO ATAÍD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B783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sé Matheus Cordeiro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FD92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BB18EF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E75F66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LMA MACHADO ATAÍD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E7AAAA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Sebastião Alves do Nascimento Ne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2F0D1E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671C404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5C58F5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ABIANA DE FATIMA BRUCE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718DAA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ayss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Lorentz Lima Pe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F889DD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0C8CF23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1DA074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  AMANDA DE MORAIS OLIVEIRA SIQU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4553C4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ndryell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Freitas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4F7413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595C9AD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59DD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MANDA DE MORAIS OLIVEIRA SIQU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459B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ÃO ELIAS AGUIAR DO AMAR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2351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8557B8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0ADD76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ÔNICA LÚCIA BOTTER CARVALH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82CFFA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aniel da Silva Arrud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157975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0625634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271009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KLEYTON RICARDO WANDERLEY PER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42FDE0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IZA KIARA DA LUZ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B653EC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0C3C20A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D991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CIANA FELIZARDO PEREIRA SOAR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6F77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Eduarda de Souza Pimente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FC66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044941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9BDBDC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CIANA FELIZARDO PEREIRA SOAR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F27231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yrton Manuel Silva de Araúj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B7AC78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42DE186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1928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BRUNO MARTINS BOTO LEIT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F98B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Sheyl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afra Holanda Mai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2839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3816A5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D5B399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BRUNO MARTINS BOTO LEIT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FBDB16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Victór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Lorran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lmei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B4B517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48D69BF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A891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BRUNO MARTINS BOTO LEIT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920B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ão Victor Albert de Araújo Siqu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A3BD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56A663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B46E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VERALDO MARQUES DE LIMA NE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BC76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Beatriz Gomes Coutin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DE9A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7AC9F8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03A0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VERALDO MARQUES DE LIMA NE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FD80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aullyn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Karl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FF73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5284E3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470B2A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VERALDO MARQUES DE LIMA NE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2822B0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Eduarda Silva de Novai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6BA53A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0FEEBDF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E5DD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ANAÍNA DE ALBUQUERQUE COU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1E4E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ão Henrique Carvalho de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6704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9780EA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9B87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ANAÍNA DE ALBUQUERQUE COU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5A47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proofErr w:type="gram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isabela</w:t>
            </w:r>
            <w:proofErr w:type="spellEnd"/>
            <w:proofErr w:type="gram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Barbosa Rodrigu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4164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F9105E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DD689C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ANAÍNA DE ALBUQUERQUE COU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A70C68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OTONIEL DA SILVA MARINHO FIL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37DE39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03CB64A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D286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ANAÍNA DE ALBUQUERQUE COU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46A1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CLARISSA GUSMÃ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79AD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AFD52C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CE0FF8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IRGINIA MEDEIROS DE SIQU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EB7EC5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etícia Evelyn Honóri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0F2504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24AEBC9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35DB0F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NA CAROLINA SOARES ALMEID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C5A4E0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WERUSKA MANUELA BEZERR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F70C7D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03E884D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E86166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DNA MICHELLY DE SÁ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916E2B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Aline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Kimberll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Tavar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E05144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37611E3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C44A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TONIO RODRIGUES DE CASTRO ROMAGUE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1B43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Yag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Pontual Ribeir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CB3F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6CC9AB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3D0034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TONIO RODRIGUES DE CASTRO ROMAGUE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E19E36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THEUS FELIPE GOMES DA ROCH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236AE6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5D46D62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8A31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TONIO RODRIGUES DE CASTRO ROMAGUE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59B2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ômulo Lins da Silva Ram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EBD7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51C053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1921C8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ZIA FERREIRA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D5D9E7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Carl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afaell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Barbos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B952E3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55BA86E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1298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ZIA FERREIRA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4223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Wilma Pereira Alv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1C54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CC9720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FD5BEF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DANIELA MARIA BASTOS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60B869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anaina Borges da Silva Carneir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336EA5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5E92BF0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7A57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LEXANDRE CAMPELO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3D84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ristina Maria Ferreira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C833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5613DD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6640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LEXANDRE CAMPELO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8322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NATHALY VITORIA SANTOS ALMEID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8617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27C1B0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E8E794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LEXANDRE CAMPELO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ACFBBF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abriel Henrique de Lima Cruz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E6BA3E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1C041B2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5BF4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UIANE VALENÇA BRANDÃ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7B14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DRÊSSA MICAELE RAMALHO DE MOU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8CA4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B7786B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32EB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UIANE VALENÇA BRANDÃ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30F9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THEUS PRAXEDES DE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B200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154FBB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378688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UIANE VALENÇA BRANDÃ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D4F16E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LAUDIA QUEIROZ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E2D77A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362531D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44898F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ARINA LUCENA MENDES MARQU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020B8C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derson Eduardo Correia Medeir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25EB3D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1A61D47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BF6DC8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HEYSA COELHO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87605F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uiz Antônio de Moura Barbo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2CF00E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671DF90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62198F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RICA TEIXEIRA GOMES DE SOUS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1F57E7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láudio Marcio de Araújo Moura Fil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200789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1B2EC86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7CE7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RICA TEIXEIRA GOMES DE SOUS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8E0A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ão Victor Silva de Amorim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E772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F5FF3B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CCABCC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GELA CRISTINA ROCHA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8BA1D2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ésar Ferreira de Sousa Fil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6FE286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5A3F6F5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4C11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ETÍCIA DA COSTA E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F751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Eduarda Silva Vasconcel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B5A2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A7A76E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FA4F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ETÍCIA DA COSTA E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8665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Tassia Camill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abos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Rodrigues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A931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1AAFC1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730850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ETÍCIA DA COSTA E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B6C93B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Felipe Ramos Pinheir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F6ADCF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0B771F5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796DA6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IRLENE FÁBIA SEGUNDO VIAN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1454A2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Ávila Daniel de Carvalho Barbo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A3B995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46F40C8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8FF1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EYCE KELLE FERREIRA DE ANDRAD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E72E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edro Henrique Cezar de Andrad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A596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D8A644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B91375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EYCE KELLE FERREIRA DE ANDRAD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D04C31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eatriz Vitoriano de Vasconcel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ABD5C4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72AD748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13649D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YBELLE SOUZA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ABAB61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ELAYNI ARAÚJO ESTEV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7E837B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3F1D985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35B49F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RISTIANO COSTA BAS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031B43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runa Maria Gomes de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DDC7FB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504280C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9B58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  AURELIANO XAVIER DO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665F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line Gabrielle Vieira Cald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2B83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13B1A8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442D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URELIANO XAVIER DO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604E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ean Costa de Araúj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806D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42A142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376991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URELIANO XAVIER DO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7DD047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José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Webso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500362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1E503E9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375B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URELIANO XAVIER DO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859C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Thaís Fernanda Brito Rodrigu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A09A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B8A64B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77D8C7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ICARDO DE NORMANDES VALADAR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68326E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ayhona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Souza Rodrigues de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078F63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7DC62D0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747687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LAVIANE MARIA FLORÊNCIO MONTEIRO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97EC9B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Stephan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Santos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00C2A7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615A375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9A9C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LAVIANE MARIA FLORÊNCIO MONTEIRO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206B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Alice Ribeiro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odeceir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762E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0A82F5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D0B103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ERNANDA WANDERLEY CORRÊA DE ARAÚJ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C7A5D4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ucas Ítalo Santos Gom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D5A6A2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BIC</w:t>
            </w:r>
          </w:p>
        </w:tc>
      </w:tr>
      <w:tr w:rsidR="0072510C" w:rsidRPr="0072510C" w14:paraId="174B1DD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C10A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IDIANE MACEDO ALVES DE LI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731B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Eduarda Cavalcanti de Araújo Carde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B97C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747228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390F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ABIO MAGALHAES DE NOVAE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C92B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ão Victor da Silva Amorim Vilel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4770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0819C3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39C5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ABIO MAGALHAES DE NOVAES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1512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ladiston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Silva Lin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4258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ABB53E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3C05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OS ANDRÉ DE BARR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62D3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ucas Peixoto Torres Cost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12A2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09A0A8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F1CD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OS ANDRÉ DE BARR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3107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ão Gabriel Tadeu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C934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715354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244F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OS ANDRÉ DE BARR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D925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Nayara Ferreira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4448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9E22C6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AD87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OS ANDRÉ DE BARR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F881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itória Sofia Vieira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527B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00E810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EC58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LAYNE CRISTINE SOARES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CE93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Emily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amiris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Lin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CCC8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058F00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8AF4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LAYNE CRISTINE SOARES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9FB0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Laur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ilitã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F541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3D6457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C62C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PAULA MEDEIROS DOS SANTOS RODRIGUES MENDONÇ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6554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arcones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ndrade da Silva Barbo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1FDE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FD520C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4733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É FRANCIELSON QUEIROZ PER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52EF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AELLEN NUN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8A59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6DF6FE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6DEA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DANIELLI MATIAS DE MACEDO DANTA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8E2F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ázaro Luís Barbo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81B6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2884C7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4703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DANIELLI MATIAS DE MACEDO DANTA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2E26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ayann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Sophia de 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34D4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AFEC93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99F5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KLEBER NAPOLEÃO NUNES DE OLIVEIRA BARR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26B9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oberta Elaine Domingos de Araúj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7BA9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4DCF66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A14F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KLEBER NAPOLEÃO NUNES DE OLIVEIRA BARR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2A38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edro Augusto de Oliveira Borg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8C93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B6B6BB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5FE6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ENALLE CRISTINA ALVES DE MEDEIROS NASCIMEN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D6A3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Adilson José Felipe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Neres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Fil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1A88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59AD96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FD3B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É FERRAZ DE MOURA NUNES FILH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A394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dré Luís Rangel de Farias Fil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4F15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318F1E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29BC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PAULO THIAGO NUNES BEZERRA DE MEL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01CC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AUGUSTA SANTANA BARBO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DE50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5BD03B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3E32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CIANA DE OLIVEIRA FRANC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E6BF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enise Guabirab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1CFC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52A936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3ADE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ERNANDA MARIA DUARTE AMARAL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3B33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Jean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áci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ôrres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L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F0A4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066190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573B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BERTA MACÊDO MARQUES GOUVEI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50E2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Taciana dos Santos Vasconcel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C730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E3236F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C006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DAYSE AMÂNCIO DOS SANTOS VERA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96DB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AO WELLINGTON DE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261E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ECF6A9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3014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DAYSE AMÂNCIO DOS SANTOS VERA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534C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DANIELLE MAYARA GOM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64EF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73DD33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9D49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DAYSE AMÂNCIO DOS SANTOS VERA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C75C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Erika Vieir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E0DA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C4D35A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DF82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ÍTOR DE ANDRADE COUTINH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6731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polo Vinícius Augusto Andrade Albuquerq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B3C8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5017F0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0D74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ERÔNICA CRISTHINA DE SOUZA DINIZ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FD02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Kallyandr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aria Silva de Souza Amorim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150B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826C28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3ED0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VERÔNICA CRISTHINA DE SOUZA DINIZ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87D6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Jair Dantas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Nacr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Junio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EE4A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34B4CD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138B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RICKA MARIA DE MELO ROCHA CALABRI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99A8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ucas Jerônimo Mend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8E80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1BDD66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F68D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RICKA MARIA DE MELO ROCHA CALABRI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6A5D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Hinês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Paula Cavalcanti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46AB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832552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6050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REIA FERNANDES DE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CBE4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ENNAN DE SANTANA PIMENTE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D967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6CF6EC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9B80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DREIA FERNANDES DE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5858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THEUS BARBOSA FRANKLIN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FC96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F068A9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AB99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IÊDA FERREIRA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FA1A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ulia Luiza Ferreira Queiroz Fernand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8CFB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838835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F58C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ENATA LÍVIA DE ARAÚJO SANT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EDF8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Vitória Carvalho de Alencar Luz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13DB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4619A1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4A5D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LTON JOSÉ DE FRANÇ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BB44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Fausto Henrique Oliveira de Souza 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0BD7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7729BE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0EA4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  BÁRBARA COSTA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87DB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Nicol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Dellan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Silva Magalhã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A7EE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2B5EB4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4249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BÁRBARA COSTA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BB03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ucas José Leal Soar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4B44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EC1855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EEB1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ULIANA MARIA ADERALD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CA57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Fagner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ua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Bezerra de 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4E99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3D81C9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54BD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ULIANA MARIA ADERALD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AA2B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Érick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ateus de Souza Freir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1F24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E5EB40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DB51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ULIANA MARIA ADERALD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8B38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Fábio Gomes Tel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B43A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C01795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C8AD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RANCISCO DAS CHAGAS DA COSTA FILH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82DD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line Aguiar Fernandes de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30D4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AB9D55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8036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WILLIAM RAMOS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82EC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Emylai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Oliveir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6B13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032983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B1BB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MMANUELA PRADO DE PAIVA AZEVED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3078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ão Vitor Gome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4D45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C6F4DA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77AC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MMANUELA PRADO DE PAIVA AZEVED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E390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amiris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Ramos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E8A6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97F52D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201A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EINEL BELTRÁN AGUED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5B67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Marcos Felipe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enori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Cavalcant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69F0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448568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9DBA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EINEL BELTRÁN AGUED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C251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Thiago Elias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8405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2769C7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BDFC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TINE PATRICIA ARLETTE CHEVROLLIE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5407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enato Ramos do Nascimen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8022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92DEE3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D00A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TINE PATRICIA ARLETTE CHEVROLLIE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E0F4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lmasi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raciell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Siqueira Guimarã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E15F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BCAE5B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8780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IA LUSSÓN CERVANT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1089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ão Victor Rodrigues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3929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1E60D0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AC4C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IA LUSSÓN CERVANT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B6AA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Wesley Irio de Lim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714C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E11179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DEE5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WALDEMAR PIRES FERREIRA NE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CE16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esar Yuri e Silv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EDB5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5B8B4F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2FDE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WALDEMAR PIRES FERREIRA NE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479E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AMERSON CARLOS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4DEE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8C23E9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3282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WALDEMAR PIRES FERREIRA NE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8DB8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UCAS HENRIQUE LEMOS SILVA SOTER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B99A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6B14E26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7CCB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MANOEL DI TARSO DOS SANTOS SOUS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4981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ão Marcelo dos Santos Soar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B728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CDE0CA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F83C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MANOEL DI TARSO DOS SANTOS SOUS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05AC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Mar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Eloys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Gonçalves Luiz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6DE6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237EBFB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90FC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MANOEL DI TARSO DOS SANTOS SOUS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02C4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Beatriz Regina da Silv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F5C9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141204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D297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ULIANA DE CASTRO MACÊDO FONSÊC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D9D1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obson Viegas Júnio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05EC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310CC8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04D2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ULIANA DE CASTRO MACÊDO FONSÊC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C0F8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David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alasans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Castr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CB53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1C8AB78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3572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ULIANA DE CASTRO MACÊDO FONSÊC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3FDB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sé Rafael Alves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8268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4E795C8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E74A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ILIA GAMA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E0BA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assiano Gabriel Andrade Bezer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0D49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548679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0A56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REDERICO INÁCIO COSTA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636E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Cláudio de Moraes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él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Júnio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46D7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571891B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BD5C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SIMONE PERRUCI GALVÃ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490F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Weslley Alves Pimentel de Araúj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A995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5176D2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C044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ERNANDA CRISTINA BEZERRA LEIT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CCF5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Israel José Dantas Almeid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A20C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77447A5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306E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IUSEPPA MARIA SPENILL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C72F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Paola Giuli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Spenill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alonio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2ECD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0CFEC36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59EE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IUSEPPA MARIA SPENILL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E4C0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Hosana Lidiane Magalhães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86EC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IC</w:t>
            </w:r>
          </w:p>
        </w:tc>
      </w:tr>
      <w:tr w:rsidR="0072510C" w:rsidRPr="0072510C" w14:paraId="33A7E24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B0A9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IUSEPPA MARIA SPENILL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29B0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abriel Monteiro do Nascimento de Almeida Pin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2104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3384A3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1110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ÍLIAN SABRINA SILVESTRE DE ANDRAD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6A20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ABRIEL DA ROCHA GUERRA NER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24BF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4A19E31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529B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ÍLIAN SABRINA SILVESTRE DE ANDRAD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EB26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aroline Patrícia Freitas Duarte de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F714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4F3739B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B01C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ÍLIAN SABRINA SILVESTRE DE ANDRAD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080F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IVIAN DE SOUZA BAIL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F803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49F5C38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EED7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ÁRCIA DE FIGUEIREDO PER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9A87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Kethylli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raújo Bezerra de Mel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148E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DB1006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B833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ÁRCIA DE FIGUEIREDO PER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6898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Laïs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Vieira de Vasconcel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7269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7650FAA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9E93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ZA BRANDÃO PAL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5468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IVIA MARIA MARQUES PE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FE85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4B96617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D3A4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DUARDO DE CASTRO AGUIA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18CA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riane Cordeiro Alves de 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D10B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4339A8E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511A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PAULA TENÓRI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3193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Elizabet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morim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A71B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6AB4623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0EED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NA PAULA TENÓRI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7C14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úlia Maria Sale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E1DA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7260250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99E7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COS CÉSAR SANTOS ORIÁ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03E8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EORGINERIO MENEZES SAMPAIO FIL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C777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61CF06A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9C06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EON DENIS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8270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Alejandro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Loam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os Santos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E4D7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07D0771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E290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EOCÁDIA TEREZINHA CORDEIRO BELTRAME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7CF0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edro Vinicius Cavalcanti Barbo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DF3D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05087C9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4999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  ÁLVARO CARLOS GONÇALVES NE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554E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ACKSON ANTONI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7F9D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1F21BF5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1156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SSANNA BARBOSA PRAGAN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015F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sé Victor de Macedo Simõ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7B25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6054D26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689F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SSANNA BARBOSA PRAGAN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7409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ara Franç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4B5F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7633016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8192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IOVANNI FARIAS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8AF7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aldir Zacarias de Oliveira Junio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FABE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9DD010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8CA1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GIOVANNI FARIAS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EBFA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ayss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irell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Silva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C6DC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41F75EE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E36A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LAYNE BESSA FERREIRA PINHEIR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4545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Willian da Silva Sá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4E1C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70D43BC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066D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LAYNE BESSA FERREIRA PINHEIR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5EBF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Érik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Ia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a Silva Lacerd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9725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0056AF7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57E9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CRISTIANE MARIA VARELA DE ARAÚJO DE CASTR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6E75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Gabriela Ingrid Pereira Fer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59EB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6651809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6690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RIA JOSÉ DE SEN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7DEF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Hannah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Tsuruzaki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Kirzner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Barros e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20F4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0B6A0CCD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E301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ARLOS ANDRÉ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7AE0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arilia de Sá Machado Franç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C544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96AEBA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9C24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ARLOS ANDRÉ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E10C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Felipe Kennedy Novais Alv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6822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7B46C0F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034D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ARLOS ANDRÉ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7487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Vinícius Antônio Cruz de A Albuquerq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4A1F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07F5245E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6D3E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ARLOS ANDRÉ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CEFA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Maria Vitória Padilha de Siqu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2E19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1A1657D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0DAB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MMANUELA PRADO DE PAIVA AZEVED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2F9D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uana Amanda Mesquit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78DC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6CFB3C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3CF0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WICTOR MAGN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950A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Natháli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Ferino de Lim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7D0B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43E31C6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1DB2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WICTOR MAGN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2120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theus Manoel Ferr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B929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C27105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5265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MATEUS VITÓRIA MEDEIR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D5ED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Lady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Raya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Oliveira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Cezari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e Mel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BC8E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1DE1DBF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A01C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ANNA MARIA VENTURA DOS SANTOS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380B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Nicoly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aria Caetano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DE0B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6B88C5F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F66C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ULIANA CHAGAS RODRIGU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6729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ebeca Naomi Marques Cavalcant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6578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18914BD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03C9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ULIANA CHAGAS RODRIGU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2852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Fernando Jeferson de Macedo Nascimen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A86C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D81E2FA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694B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RANCISCO CAROL BONFIM LEAL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46A7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Marcelo Aureliano Correa de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rauj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Filh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4B78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4C03B06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D735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BSON WAGNER ALBUQUERQUE DE MEDEIR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F181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afael Cassiano Ma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B0BE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5BEE6F6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3F87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BSON WAGNER ALBUQUERQUE DE MEDEIR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0209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Julyanne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aria dos Santos Correi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FD4A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6693E8F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5712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BSON WAGNER ALBUQUERQUE DE MEDEIR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1D23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hristian Oliveira do Ram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B1A1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176F675C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C85E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OBSON WAGNER ALBUQUERQUE DE MEDEIR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9974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sé Rafael de Sousa Ne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E618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49FC2D7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CF1A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IAGO DIAS OLIVEIR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EE36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Henrique Bernardino das Chag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7343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194FD4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8897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IGOR TENÓRIO MARINHO DA ROCH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D86C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Romulo Batista Mota Júnio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821C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638FD4D6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55DC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UIZ CARLOS DA SILVA JU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BF5C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Gheymissom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Brenn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Diniz Nascimen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0ECF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5593E1C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5016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FÁBIA REGINA NASCIMENTO FERNANDO BURGO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41A0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CELSO WILLIAN MAGNO DE OLIVEI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71BD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0DB9936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9142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ELIAS MARQUES FERREIRA DE OLIVEIR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761A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rrison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Gabriel Rodrigues de L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B228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1DE473F8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8ACF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EANDRO CÁSSIO DE PAUL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02B5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Nuala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Dionisi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Gouvei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B778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6AE9483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1BE5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É ROBERTO LOPES DA SILV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01A3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YNGRID KALINNE DE OLIVEIRA FEITO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AD7E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777282D1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3CED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JOSÉ RENATO MENDES DE BARROS CORREI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2700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ão Ômega Eufrates Filadélfia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1CF8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0C3C379F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18EE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IAGO MUNIZ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3FAE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ANDRÉ ARLEY NUNES DE SOUZ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C3DD1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BC91C40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E872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IAGO MUNIZ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4E74B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eferson Henrique Soares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A248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D1D1BB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D93B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THIAGO MUNIZ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8FD3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Victória de Lima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62A9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08A0B9E9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CA65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MÉLIA LAISY DO NASCIMEN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69BFF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Arik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endes Esti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B3C3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6993FEF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8D18D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MÉLIA LAISY DO NASCIMEN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BC0A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Joel Carneiro Da Cunha Junio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A838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738B0EE3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8904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MÉLIA LAISY DO NASCIMENT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327F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Vanessa Adelino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10F7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695D2B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6FF52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NILSON SANT'ANNA JU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DB32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Julio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Cesar Barbosa da Cruz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E81C8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01C6604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1701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LIDIANE DA SILVA ARAÚJ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66313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 Warley 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Wilk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Ângelo da Sil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38A46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6805DD3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25EF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AILTON FERNANDES DE MACEDO JUNIO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2672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AISE EDUARDA DE MOURA MAGALHAE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BFDD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4FF8EC7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3BAE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BRUNA MARTINS GUIMARÃE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7084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Laura Adriana Araújo Danta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5D1D5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299B68E2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53D3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  RICARDO BEZERRA TORRES LIM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92C90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</w:t>
            </w:r>
            <w:proofErr w:type="spellStart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Jadiel</w:t>
            </w:r>
            <w:proofErr w:type="spellEnd"/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Cunha do Nasciment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F46C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B0C8345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3741A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IONEIDE ALVES DE SOUZ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9E6A7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PEDRO HENRIQUE EVANGELISTA DE ANDRAD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2935E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  <w:tr w:rsidR="0072510C" w:rsidRPr="0072510C" w14:paraId="3670F1BB" w14:textId="77777777" w:rsidTr="0072510C">
        <w:trPr>
          <w:trHeight w:val="300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4CD4C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 RALINI FERREIRA DE MÉL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4D7A4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 Maria Simone Santana dos Santo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19229" w14:textId="77777777" w:rsidR="0072510C" w:rsidRPr="0072510C" w:rsidRDefault="0072510C" w:rsidP="0072510C">
            <w:pPr>
              <w:jc w:val="center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72510C">
              <w:rPr>
                <w:rFonts w:eastAsia="Times New Roman" w:cs="Times New Roman"/>
                <w:color w:val="000000"/>
                <w:sz w:val="22"/>
                <w:szCs w:val="22"/>
              </w:rPr>
              <w:t>PIC</w:t>
            </w:r>
          </w:p>
        </w:tc>
      </w:tr>
    </w:tbl>
    <w:p w14:paraId="763AF173" w14:textId="77777777" w:rsidR="0072510C" w:rsidRDefault="0072510C" w:rsidP="0072510C">
      <w:pPr>
        <w:spacing w:line="273" w:lineRule="auto"/>
        <w:ind w:right="60"/>
        <w:jc w:val="center"/>
        <w:rPr>
          <w:rFonts w:ascii="Arial" w:eastAsia="Arial" w:hAnsi="Arial"/>
        </w:rPr>
      </w:pPr>
    </w:p>
    <w:sectPr w:rsidR="0072510C" w:rsidSect="005E5E2F">
      <w:headerReference w:type="default" r:id="rId9"/>
      <w:pgSz w:w="11906" w:h="16838"/>
      <w:pgMar w:top="1417" w:right="1701" w:bottom="1417" w:left="1701" w:header="708" w:footer="708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7D7EC4" w14:textId="77777777" w:rsidR="00F11AF9" w:rsidRDefault="00F11AF9">
      <w:r>
        <w:separator/>
      </w:r>
    </w:p>
  </w:endnote>
  <w:endnote w:type="continuationSeparator" w:id="0">
    <w:p w14:paraId="4F5E1DB7" w14:textId="77777777" w:rsidR="00F11AF9" w:rsidRDefault="00F11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CB23BF" w14:textId="77777777" w:rsidR="00F11AF9" w:rsidRDefault="00F11AF9">
      <w:r>
        <w:separator/>
      </w:r>
    </w:p>
  </w:footnote>
  <w:footnote w:type="continuationSeparator" w:id="0">
    <w:p w14:paraId="12E46B31" w14:textId="77777777" w:rsidR="00F11AF9" w:rsidRDefault="00F11AF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25BFBB" w14:textId="77777777" w:rsidR="003A008C" w:rsidRDefault="003A008C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5055"/>
      </w:tabs>
      <w:rPr>
        <w:color w:val="000000"/>
      </w:rPr>
    </w:pPr>
    <w:r>
      <w:rPr>
        <w:color w:val="000000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s7Q0NjEyMDEwMjJV0lEKTi0uzszPAykwqQUAGkTu5ywAAAA="/>
  </w:docVars>
  <w:rsids>
    <w:rsidRoot w:val="00ED1F91"/>
    <w:rsid w:val="00014069"/>
    <w:rsid w:val="00084229"/>
    <w:rsid w:val="000C5186"/>
    <w:rsid w:val="000D20CA"/>
    <w:rsid w:val="0013045D"/>
    <w:rsid w:val="002001CE"/>
    <w:rsid w:val="00270248"/>
    <w:rsid w:val="002E36EC"/>
    <w:rsid w:val="003A008C"/>
    <w:rsid w:val="003E4B7C"/>
    <w:rsid w:val="00400928"/>
    <w:rsid w:val="004B63C6"/>
    <w:rsid w:val="00540E29"/>
    <w:rsid w:val="005923D3"/>
    <w:rsid w:val="005E5E2F"/>
    <w:rsid w:val="005F4279"/>
    <w:rsid w:val="006019CF"/>
    <w:rsid w:val="00676167"/>
    <w:rsid w:val="006A1E2C"/>
    <w:rsid w:val="006D50E9"/>
    <w:rsid w:val="006D6A1F"/>
    <w:rsid w:val="006D6D2E"/>
    <w:rsid w:val="0072510C"/>
    <w:rsid w:val="00732F19"/>
    <w:rsid w:val="00740E15"/>
    <w:rsid w:val="00784B9B"/>
    <w:rsid w:val="00786AA0"/>
    <w:rsid w:val="007938CC"/>
    <w:rsid w:val="00823E6C"/>
    <w:rsid w:val="00825159"/>
    <w:rsid w:val="008C6970"/>
    <w:rsid w:val="008F0C7D"/>
    <w:rsid w:val="008F5D7F"/>
    <w:rsid w:val="00920956"/>
    <w:rsid w:val="00A90F02"/>
    <w:rsid w:val="00B173C3"/>
    <w:rsid w:val="00B30806"/>
    <w:rsid w:val="00C006A7"/>
    <w:rsid w:val="00C149D8"/>
    <w:rsid w:val="00C676A2"/>
    <w:rsid w:val="00CF3FF1"/>
    <w:rsid w:val="00D03C26"/>
    <w:rsid w:val="00D0480F"/>
    <w:rsid w:val="00D20E98"/>
    <w:rsid w:val="00D81AA0"/>
    <w:rsid w:val="00E1488C"/>
    <w:rsid w:val="00EA0360"/>
    <w:rsid w:val="00ED1F91"/>
    <w:rsid w:val="00ED4BB5"/>
    <w:rsid w:val="00F11AF9"/>
    <w:rsid w:val="00F264FE"/>
    <w:rsid w:val="00F26C42"/>
    <w:rsid w:val="00F5178D"/>
    <w:rsid w:val="00F90A5B"/>
    <w:rsid w:val="00F96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20576B"/>
  <w15:docId w15:val="{907C910A-B28A-468D-8ABE-BA7EC7C36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5081"/>
    <w:rPr>
      <w:rFonts w:cs="Arial"/>
    </w:rPr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586A21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586A21"/>
  </w:style>
  <w:style w:type="paragraph" w:styleId="Rodap">
    <w:name w:val="footer"/>
    <w:basedOn w:val="Normal"/>
    <w:link w:val="RodapChar"/>
    <w:uiPriority w:val="99"/>
    <w:unhideWhenUsed/>
    <w:rsid w:val="00586A21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586A21"/>
  </w:style>
  <w:style w:type="table" w:styleId="Tabelacomgrade">
    <w:name w:val="Table Grid"/>
    <w:basedOn w:val="Tabelanormal"/>
    <w:uiPriority w:val="39"/>
    <w:rsid w:val="00C0508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Fontepargpadro"/>
    <w:uiPriority w:val="99"/>
    <w:unhideWhenUsed/>
    <w:rsid w:val="00C05081"/>
    <w:rPr>
      <w:color w:val="0563C1" w:themeColor="hyperlink"/>
      <w:u w:val="single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styleId="TabelaSimples1">
    <w:name w:val="Plain Table 1"/>
    <w:basedOn w:val="Tabelanormal"/>
    <w:uiPriority w:val="41"/>
    <w:rsid w:val="002C57CE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iperlinkVisitado">
    <w:name w:val="FollowedHyperlink"/>
    <w:basedOn w:val="Fontepargpadro"/>
    <w:uiPriority w:val="99"/>
    <w:semiHidden/>
    <w:unhideWhenUsed/>
    <w:rsid w:val="008F1A80"/>
    <w:rPr>
      <w:color w:val="0563C1"/>
      <w:u w:val="single"/>
    </w:rPr>
  </w:style>
  <w:style w:type="paragraph" w:customStyle="1" w:styleId="xl65">
    <w:name w:val="xl65"/>
    <w:basedOn w:val="Normal"/>
    <w:rsid w:val="008F1A80"/>
    <w:pPr>
      <w:spacing w:before="100" w:beforeAutospacing="1" w:after="100" w:afterAutospacing="1"/>
      <w:jc w:val="center"/>
    </w:pPr>
    <w:rPr>
      <w:rFonts w:ascii="Arial" w:eastAsia="Times New Roman" w:hAnsi="Arial"/>
      <w:sz w:val="24"/>
      <w:szCs w:val="24"/>
    </w:rPr>
  </w:style>
  <w:style w:type="paragraph" w:customStyle="1" w:styleId="xl66">
    <w:name w:val="xl66"/>
    <w:basedOn w:val="Normal"/>
    <w:rsid w:val="008F1A8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Times New Roman" w:hAnsi="Arial"/>
    </w:rPr>
  </w:style>
  <w:style w:type="paragraph" w:customStyle="1" w:styleId="xl67">
    <w:name w:val="xl67"/>
    <w:basedOn w:val="Normal"/>
    <w:rsid w:val="008F1A8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Times New Roman" w:hAnsi="Arial"/>
      <w:sz w:val="18"/>
      <w:szCs w:val="18"/>
    </w:rPr>
  </w:style>
  <w:style w:type="paragraph" w:customStyle="1" w:styleId="xl68">
    <w:name w:val="xl68"/>
    <w:basedOn w:val="Normal"/>
    <w:rsid w:val="008F1A80"/>
    <w:pPr>
      <w:spacing w:before="100" w:beforeAutospacing="1" w:after="100" w:afterAutospacing="1"/>
      <w:jc w:val="center"/>
    </w:pPr>
    <w:rPr>
      <w:rFonts w:ascii="Arial" w:eastAsia="Times New Roman" w:hAnsi="Arial"/>
    </w:rPr>
  </w:style>
  <w:style w:type="paragraph" w:customStyle="1" w:styleId="xl69">
    <w:name w:val="xl69"/>
    <w:basedOn w:val="Normal"/>
    <w:rsid w:val="008F1A8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D9D9D9"/>
      <w:spacing w:before="100" w:beforeAutospacing="1" w:after="100" w:afterAutospacing="1"/>
      <w:jc w:val="center"/>
    </w:pPr>
    <w:rPr>
      <w:rFonts w:ascii="Arial" w:eastAsia="Times New Roman" w:hAnsi="Arial"/>
      <w:b/>
      <w:bCs/>
    </w:rPr>
  </w:style>
  <w:style w:type="paragraph" w:customStyle="1" w:styleId="xl70">
    <w:name w:val="xl70"/>
    <w:basedOn w:val="Normal"/>
    <w:rsid w:val="008F1A8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/>
    </w:rPr>
  </w:style>
  <w:style w:type="table" w:customStyle="1" w:styleId="a0">
    <w:basedOn w:val="TableNormal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paragraph" w:styleId="Textodecomentrio">
    <w:name w:val="annotation text"/>
    <w:basedOn w:val="Normal"/>
    <w:link w:val="TextodecomentrioChar"/>
    <w:uiPriority w:val="99"/>
    <w:semiHidden/>
    <w:unhideWhenUsed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rFonts w:cs="Arial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261D7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261D7"/>
    <w:rPr>
      <w:rFonts w:ascii="Segoe UI" w:hAnsi="Segoe UI" w:cs="Segoe UI"/>
      <w:sz w:val="18"/>
      <w:szCs w:val="18"/>
    </w:rPr>
  </w:style>
  <w:style w:type="table" w:customStyle="1" w:styleId="a1">
    <w:basedOn w:val="TableNormal0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character" w:customStyle="1" w:styleId="UnresolvedMention">
    <w:name w:val="Unresolved Mention"/>
    <w:basedOn w:val="Fontepargpadro"/>
    <w:uiPriority w:val="99"/>
    <w:semiHidden/>
    <w:unhideWhenUsed/>
    <w:rsid w:val="00784B9B"/>
    <w:rPr>
      <w:color w:val="605E5C"/>
      <w:shd w:val="clear" w:color="auto" w:fill="E1DFDD"/>
    </w:rPr>
  </w:style>
  <w:style w:type="character" w:styleId="Nmerodelinha">
    <w:name w:val="line number"/>
    <w:basedOn w:val="Fontepargpadro"/>
    <w:uiPriority w:val="99"/>
    <w:semiHidden/>
    <w:unhideWhenUsed/>
    <w:rsid w:val="005E5E2F"/>
  </w:style>
  <w:style w:type="paragraph" w:customStyle="1" w:styleId="xl63">
    <w:name w:val="xl63"/>
    <w:basedOn w:val="Normal"/>
    <w:rsid w:val="007251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">
    <w:name w:val="xl64"/>
    <w:basedOn w:val="Normal"/>
    <w:rsid w:val="007251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3A3A3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6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ibic@ufrpe.b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JC4x4jcfTnTLNfIFzUX6nfY5BZg==">AMUW2mXJornCNBsHN0H/K3DTDKCsnAesYNSwXzoRZ5+/2VtHQej6ACrUrwM2dzaqgy1/in7eXrev0pGTazA9vxh0g4A+8meBWNJeJsYSZBZ5eUNlesE+7ItNH/CbRRGzZSFIM9dS17faViw53I6V9ZH7WHfvmiIlJ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7557</Words>
  <Characters>40814</Characters>
  <Application>Microsoft Office Word</Application>
  <DocSecurity>0</DocSecurity>
  <Lines>340</Lines>
  <Paragraphs>9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nando Lins</dc:creator>
  <cp:lastModifiedBy>Henrique</cp:lastModifiedBy>
  <cp:revision>2</cp:revision>
  <cp:lastPrinted>2023-08-17T17:12:00Z</cp:lastPrinted>
  <dcterms:created xsi:type="dcterms:W3CDTF">2023-08-25T16:39:00Z</dcterms:created>
  <dcterms:modified xsi:type="dcterms:W3CDTF">2023-08-25T16:39:00Z</dcterms:modified>
</cp:coreProperties>
</file>